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Pr="001858AD" w:rsidRDefault="001858AD" w:rsidP="007E1F19">
      <w:pPr>
        <w:spacing w:line="480" w:lineRule="auto"/>
        <w:jc w:val="center"/>
      </w:pPr>
    </w:p>
    <w:p w:rsidR="001858AD" w:rsidRPr="001858AD" w:rsidRDefault="001858AD" w:rsidP="001858AD">
      <w:pPr>
        <w:spacing w:line="480" w:lineRule="auto"/>
        <w:jc w:val="center"/>
      </w:pPr>
      <w:r w:rsidRPr="001858AD">
        <w:t xml:space="preserve">Service Quality in Airlines </w:t>
      </w:r>
    </w:p>
    <w:p w:rsidR="001858AD" w:rsidRPr="001858AD" w:rsidRDefault="001029E2" w:rsidP="007E1F19">
      <w:pPr>
        <w:spacing w:line="480" w:lineRule="auto"/>
        <w:jc w:val="center"/>
      </w:pPr>
      <w:r>
        <w:t>Travis Maupin</w:t>
      </w:r>
    </w:p>
    <w:p w:rsidR="001858AD" w:rsidRPr="001858AD" w:rsidRDefault="001029E2" w:rsidP="007E1F19">
      <w:pPr>
        <w:spacing w:line="480" w:lineRule="auto"/>
        <w:jc w:val="center"/>
      </w:pPr>
      <w:r>
        <w:t>RSCH 202</w:t>
      </w:r>
    </w:p>
    <w:p w:rsidR="001858AD" w:rsidRPr="001858AD" w:rsidRDefault="001858AD" w:rsidP="007E1F19">
      <w:pPr>
        <w:spacing w:line="480" w:lineRule="auto"/>
        <w:jc w:val="center"/>
      </w:pPr>
      <w:r w:rsidRPr="001858AD">
        <w:t>May 13, 2017</w:t>
      </w: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7E1F19">
      <w:pPr>
        <w:spacing w:line="480" w:lineRule="auto"/>
        <w:jc w:val="center"/>
        <w:rPr>
          <w:b/>
        </w:rPr>
      </w:pPr>
    </w:p>
    <w:p w:rsidR="001858AD" w:rsidRDefault="001858AD" w:rsidP="001858AD">
      <w:pPr>
        <w:spacing w:line="480" w:lineRule="auto"/>
        <w:rPr>
          <w:b/>
        </w:rPr>
      </w:pPr>
    </w:p>
    <w:p w:rsidR="001858AD" w:rsidRDefault="001858AD" w:rsidP="007E1F19">
      <w:pPr>
        <w:spacing w:line="480" w:lineRule="auto"/>
        <w:jc w:val="center"/>
        <w:rPr>
          <w:b/>
        </w:rPr>
      </w:pPr>
      <w:r>
        <w:rPr>
          <w:b/>
        </w:rPr>
        <w:lastRenderedPageBreak/>
        <w:t xml:space="preserve">Service Quality in Airlines </w:t>
      </w:r>
    </w:p>
    <w:p w:rsidR="00864477" w:rsidRPr="007E1F19" w:rsidRDefault="00227461" w:rsidP="007E1F19">
      <w:pPr>
        <w:spacing w:line="480" w:lineRule="auto"/>
        <w:jc w:val="center"/>
        <w:rPr>
          <w:b/>
        </w:rPr>
      </w:pPr>
      <w:r w:rsidRPr="007E1F19">
        <w:rPr>
          <w:b/>
        </w:rPr>
        <w:t>Introduction</w:t>
      </w:r>
    </w:p>
    <w:p w:rsidR="00A923F8" w:rsidRDefault="007E1F19" w:rsidP="001858AD">
      <w:pPr>
        <w:spacing w:line="480" w:lineRule="auto"/>
        <w:ind w:firstLine="720"/>
      </w:pPr>
      <w:r w:rsidRPr="007E1F19">
        <w:t xml:space="preserve">As of now, airports are relied upon to </w:t>
      </w:r>
      <w:r w:rsidRPr="00613811">
        <w:rPr>
          <w:noProof/>
        </w:rPr>
        <w:t>worked</w:t>
      </w:r>
      <w:r w:rsidRPr="007E1F19">
        <w:t xml:space="preserve"> as independent </w:t>
      </w:r>
      <w:r w:rsidR="00613811">
        <w:t>service</w:t>
      </w:r>
      <w:r w:rsidRPr="007E1F19">
        <w:t xml:space="preserve"> associations giving </w:t>
      </w:r>
      <w:r w:rsidRPr="00613811">
        <w:rPr>
          <w:noProof/>
        </w:rPr>
        <w:t>eff</w:t>
      </w:r>
      <w:r w:rsidR="00613811">
        <w:rPr>
          <w:noProof/>
        </w:rPr>
        <w:t>icient</w:t>
      </w:r>
      <w:r w:rsidRPr="007E1F19">
        <w:t xml:space="preserve"> and high-quality services to an assortment of the customers. In this unique situation, enhancing the "airport service quality (ASQ)" has turned out to be fundamental. In any case, because of the man</w:t>
      </w:r>
      <w:r w:rsidR="00613811">
        <w:t>y-sided quality of the airport service</w:t>
      </w:r>
      <w:r w:rsidR="00613811" w:rsidRPr="007E1F19">
        <w:t xml:space="preserve"> </w:t>
      </w:r>
      <w:r w:rsidRPr="007E1F19">
        <w:t xml:space="preserve">condition, </w:t>
      </w:r>
      <w:r w:rsidRPr="00613811">
        <w:rPr>
          <w:noProof/>
        </w:rPr>
        <w:t xml:space="preserve">a </w:t>
      </w:r>
      <w:r w:rsidR="00613811">
        <w:rPr>
          <w:noProof/>
        </w:rPr>
        <w:t>robust</w:t>
      </w:r>
      <w:r w:rsidRPr="007E1F19">
        <w:t xml:space="preserve"> procedure of measuring and examining </w:t>
      </w:r>
      <w:r w:rsidR="001029E2" w:rsidRPr="007E1F19">
        <w:t>traveller</w:t>
      </w:r>
      <w:r w:rsidRPr="007E1F19">
        <w:t xml:space="preserve"> view of ASQ is not effortlessly accomplished. </w:t>
      </w:r>
      <w:r w:rsidR="001029E2" w:rsidRPr="007E1F19">
        <w:t>Travellers’</w:t>
      </w:r>
      <w:r w:rsidRPr="007E1F19">
        <w:t xml:space="preserve"> desires of the service quality at air terminals are ending up plainly progressively essential as air movement develops</w:t>
      </w:r>
      <w:sdt>
        <w:sdtPr>
          <w:id w:val="-1152208790"/>
          <w:citation/>
        </w:sdtPr>
        <w:sdtEndPr/>
        <w:sdtContent>
          <w:r w:rsidR="00A923F8">
            <w:fldChar w:fldCharType="begin"/>
          </w:r>
          <w:r w:rsidR="00A923F8">
            <w:rPr>
              <w:lang w:val="en-US"/>
            </w:rPr>
            <w:instrText xml:space="preserve"> CITATION Tac14 \l 1033 </w:instrText>
          </w:r>
          <w:r w:rsidR="00A923F8">
            <w:fldChar w:fldCharType="separate"/>
          </w:r>
          <w:r w:rsidR="00A923F8">
            <w:rPr>
              <w:noProof/>
              <w:lang w:val="en-US"/>
            </w:rPr>
            <w:t xml:space="preserve"> (Jerônimo, 2014)</w:t>
          </w:r>
          <w:r w:rsidR="00A923F8">
            <w:fldChar w:fldCharType="end"/>
          </w:r>
        </w:sdtContent>
      </w:sdt>
      <w:r w:rsidRPr="007E1F19">
        <w:t xml:space="preserve">. </w:t>
      </w:r>
    </w:p>
    <w:p w:rsidR="007E1F19" w:rsidRDefault="007E1F19" w:rsidP="001858AD">
      <w:pPr>
        <w:spacing w:line="480" w:lineRule="auto"/>
        <w:ind w:firstLine="720"/>
      </w:pPr>
      <w:r w:rsidRPr="007E1F19">
        <w:t xml:space="preserve">The review inspects issues identified with </w:t>
      </w:r>
      <w:r w:rsidR="00613811">
        <w:t>service</w:t>
      </w:r>
      <w:r w:rsidR="00613811" w:rsidRPr="007E1F19">
        <w:t xml:space="preserve"> </w:t>
      </w:r>
      <w:r w:rsidRPr="007E1F19">
        <w:t xml:space="preserve">quality </w:t>
      </w:r>
      <w:r w:rsidR="00613811">
        <w:t>as well as</w:t>
      </w:r>
      <w:r w:rsidRPr="007E1F19">
        <w:t xml:space="preserve"> </w:t>
      </w:r>
      <w:r w:rsidR="00613811">
        <w:t>customer</w:t>
      </w:r>
      <w:r w:rsidRPr="007E1F19">
        <w:t xml:space="preserve"> </w:t>
      </w:r>
      <w:r w:rsidR="00613811">
        <w:t>loyalty</w:t>
      </w:r>
      <w:r w:rsidRPr="007E1F19">
        <w:t xml:space="preserve"> in the business aircraft industry. The U.S. </w:t>
      </w:r>
      <w:r w:rsidR="001029E2" w:rsidRPr="007E1F19">
        <w:t>traveller</w:t>
      </w:r>
      <w:r w:rsidRPr="007E1F19">
        <w:t xml:space="preserve"> aircraft industry is </w:t>
      </w:r>
      <w:r w:rsidRPr="00613811">
        <w:rPr>
          <w:noProof/>
        </w:rPr>
        <w:t xml:space="preserve">a </w:t>
      </w:r>
      <w:r w:rsidR="00613811">
        <w:rPr>
          <w:noProof/>
        </w:rPr>
        <w:t>unique</w:t>
      </w:r>
      <w:r w:rsidRPr="007E1F19">
        <w:t xml:space="preserve"> part </w:t>
      </w:r>
      <w:r w:rsidR="00613811">
        <w:rPr>
          <w:noProof/>
        </w:rPr>
        <w:t>of</w:t>
      </w:r>
      <w:r w:rsidRPr="007E1F19">
        <w:t xml:space="preserve"> tourism that </w:t>
      </w:r>
      <w:r w:rsidR="00613811">
        <w:rPr>
          <w:noProof/>
        </w:rPr>
        <w:t>most</w:t>
      </w:r>
      <w:r w:rsidRPr="00613811">
        <w:rPr>
          <w:noProof/>
        </w:rPr>
        <w:t>ly</w:t>
      </w:r>
      <w:r w:rsidRPr="007E1F19">
        <w:t xml:space="preserve"> made out of heritage, </w:t>
      </w:r>
      <w:r w:rsidR="00613811">
        <w:rPr>
          <w:noProof/>
        </w:rPr>
        <w:t>rur</w:t>
      </w:r>
      <w:r w:rsidRPr="00613811">
        <w:rPr>
          <w:noProof/>
        </w:rPr>
        <w:t>al</w:t>
      </w:r>
      <w:r w:rsidRPr="007E1F19">
        <w:t xml:space="preserve">, and minimal effort carriers. Inheritance airlines bolster the </w:t>
      </w:r>
      <w:r w:rsidR="00613811">
        <w:rPr>
          <w:noProof/>
        </w:rPr>
        <w:t>huge</w:t>
      </w:r>
      <w:r w:rsidRPr="007E1F19">
        <w:t xml:space="preserve">, complex </w:t>
      </w:r>
      <w:r w:rsidR="001029E2">
        <w:t>c</w:t>
      </w:r>
      <w:bookmarkStart w:id="0" w:name="_GoBack"/>
      <w:bookmarkEnd w:id="0"/>
      <w:r w:rsidR="001029E2">
        <w:t>e</w:t>
      </w:r>
      <w:r w:rsidR="001029E2" w:rsidRPr="007E1F19">
        <w:t>nter</w:t>
      </w:r>
      <w:r w:rsidRPr="007E1F19">
        <w:t xml:space="preserve"> point </w:t>
      </w:r>
      <w:r w:rsidRPr="00613811">
        <w:rPr>
          <w:noProof/>
        </w:rPr>
        <w:t>and</w:t>
      </w:r>
      <w:r w:rsidR="00613811">
        <w:rPr>
          <w:noProof/>
        </w:rPr>
        <w:t xml:space="preserve"> </w:t>
      </w:r>
      <w:r w:rsidRPr="00613811">
        <w:rPr>
          <w:noProof/>
        </w:rPr>
        <w:t>talked</w:t>
      </w:r>
      <w:r w:rsidRPr="007E1F19">
        <w:t xml:space="preserve"> operations with a huge number of workers and many </w:t>
      </w:r>
      <w:r w:rsidRPr="00613811">
        <w:rPr>
          <w:noProof/>
        </w:rPr>
        <w:t>airplane</w:t>
      </w:r>
      <w:r w:rsidR="00613811">
        <w:rPr>
          <w:noProof/>
        </w:rPr>
        <w:t>s</w:t>
      </w:r>
      <w:r w:rsidRPr="007E1F19">
        <w:t xml:space="preserve"> of different sorts, with flights to household groups of all sizes and in addition to global goals</w:t>
      </w:r>
      <w:sdt>
        <w:sdtPr>
          <w:id w:val="-187825880"/>
          <w:citation/>
        </w:sdtPr>
        <w:sdtEndPr/>
        <w:sdtContent>
          <w:r w:rsidR="001858AD">
            <w:fldChar w:fldCharType="begin"/>
          </w:r>
          <w:r w:rsidR="001858AD">
            <w:rPr>
              <w:lang w:val="en-US"/>
            </w:rPr>
            <w:instrText xml:space="preserve"> CITATION GCG16 \l 1033 </w:instrText>
          </w:r>
          <w:r w:rsidR="001858AD">
            <w:fldChar w:fldCharType="separate"/>
          </w:r>
          <w:r w:rsidR="001858AD">
            <w:rPr>
              <w:noProof/>
              <w:lang w:val="en-US"/>
            </w:rPr>
            <w:t xml:space="preserve"> (Gomes, 2016)</w:t>
          </w:r>
          <w:r w:rsidR="001858AD">
            <w:fldChar w:fldCharType="end"/>
          </w:r>
        </w:sdtContent>
      </w:sdt>
      <w:r w:rsidRPr="007E1F19">
        <w:t>.</w:t>
      </w:r>
    </w:p>
    <w:p w:rsidR="00227461" w:rsidRPr="007E1F19" w:rsidRDefault="00227461" w:rsidP="007E1F19">
      <w:pPr>
        <w:spacing w:line="480" w:lineRule="auto"/>
        <w:jc w:val="center"/>
        <w:rPr>
          <w:b/>
        </w:rPr>
      </w:pPr>
      <w:r w:rsidRPr="007E1F19">
        <w:rPr>
          <w:b/>
        </w:rPr>
        <w:t>Literature Review</w:t>
      </w:r>
    </w:p>
    <w:p w:rsidR="00227461" w:rsidRDefault="007E1F19" w:rsidP="007E1F19">
      <w:pPr>
        <w:spacing w:line="480" w:lineRule="auto"/>
        <w:ind w:firstLine="720"/>
      </w:pPr>
      <w:r w:rsidRPr="00613811">
        <w:rPr>
          <w:noProof/>
        </w:rPr>
        <w:t xml:space="preserve">Hoxby finds that </w:t>
      </w:r>
      <w:r w:rsidR="00B90E21">
        <w:rPr>
          <w:noProof/>
        </w:rPr>
        <w:t>the “</w:t>
      </w:r>
      <w:r w:rsidRPr="00613811">
        <w:rPr>
          <w:noProof/>
        </w:rPr>
        <w:t>metropolitan regions</w:t>
      </w:r>
      <w:r w:rsidR="00B90E21">
        <w:rPr>
          <w:noProof/>
        </w:rPr>
        <w:t>”</w:t>
      </w:r>
      <w:r w:rsidRPr="00613811">
        <w:rPr>
          <w:noProof/>
        </w:rPr>
        <w:t xml:space="preserve"> </w:t>
      </w:r>
      <w:r w:rsidR="00B90E21">
        <w:rPr>
          <w:noProof/>
        </w:rPr>
        <w:t>through</w:t>
      </w:r>
      <w:r w:rsidRPr="00613811">
        <w:rPr>
          <w:noProof/>
        </w:rPr>
        <w:t xml:space="preserve"> more school locale have</w:t>
      </w:r>
      <w:r w:rsidR="00B90E21">
        <w:rPr>
          <w:noProof/>
        </w:rPr>
        <w:t xml:space="preserve"> the</w:t>
      </w:r>
      <w:r w:rsidRPr="00613811">
        <w:rPr>
          <w:noProof/>
        </w:rPr>
        <w:t xml:space="preserve"> higher quality as far as more noteworthy understudy accomplishment levels</w:t>
      </w:r>
      <w:sdt>
        <w:sdtPr>
          <w:rPr>
            <w:noProof/>
          </w:rPr>
          <w:id w:val="1961144483"/>
          <w:citation/>
        </w:sdtPr>
        <w:sdtEndPr/>
        <w:sdtContent>
          <w:r w:rsidRPr="00613811">
            <w:rPr>
              <w:noProof/>
            </w:rPr>
            <w:fldChar w:fldCharType="begin"/>
          </w:r>
          <w:r w:rsidRPr="00613811">
            <w:rPr>
              <w:noProof/>
              <w:lang w:val="en-US"/>
            </w:rPr>
            <w:instrText xml:space="preserve"> CITATION Hox00 \l 1033 </w:instrText>
          </w:r>
          <w:r w:rsidRPr="00613811">
            <w:rPr>
              <w:noProof/>
            </w:rPr>
            <w:fldChar w:fldCharType="separate"/>
          </w:r>
          <w:r w:rsidRPr="00613811">
            <w:rPr>
              <w:noProof/>
              <w:lang w:val="en-US"/>
            </w:rPr>
            <w:t xml:space="preserve"> (Hoxby, 2000)</w:t>
          </w:r>
          <w:r w:rsidRPr="00613811">
            <w:rPr>
              <w:noProof/>
            </w:rPr>
            <w:fldChar w:fldCharType="end"/>
          </w:r>
        </w:sdtContent>
      </w:sdt>
      <w:r w:rsidRPr="00613811">
        <w:rPr>
          <w:noProof/>
        </w:rPr>
        <w:t>.</w:t>
      </w:r>
      <w:r w:rsidRPr="007E1F19">
        <w:t xml:space="preserve"> In the aircraft business, an early review by </w:t>
      </w:r>
      <w:r w:rsidR="00B90E21">
        <w:t xml:space="preserve">“Douglas and Miller” </w:t>
      </w:r>
      <w:r w:rsidRPr="007E1F19">
        <w:t xml:space="preserve">researches flight recurrence as measure of value crosswise over city match markets. Mayer and Sinai (2002) play out </w:t>
      </w:r>
      <w:r w:rsidRPr="00613811">
        <w:rPr>
          <w:noProof/>
        </w:rPr>
        <w:t xml:space="preserve">a </w:t>
      </w:r>
      <w:r w:rsidR="00613811">
        <w:rPr>
          <w:noProof/>
        </w:rPr>
        <w:t>full</w:t>
      </w:r>
      <w:r w:rsidRPr="007E1F19">
        <w:t xml:space="preserve"> exact assessment of on-time execution, concentrating on the impacts of blockage on flight delays </w:t>
      </w:r>
      <w:r w:rsidR="00B90E21">
        <w:t>as well as</w:t>
      </w:r>
      <w:r w:rsidRPr="007E1F19">
        <w:t xml:space="preserve"> the externalities forced by specific examples of flight booking</w:t>
      </w:r>
      <w:sdt>
        <w:sdtPr>
          <w:id w:val="-2048510597"/>
          <w:citation/>
        </w:sdtPr>
        <w:sdtEndPr/>
        <w:sdtContent>
          <w:r w:rsidR="00227461">
            <w:fldChar w:fldCharType="begin"/>
          </w:r>
          <w:r w:rsidR="00227461">
            <w:rPr>
              <w:lang w:val="en-US"/>
            </w:rPr>
            <w:instrText xml:space="preserve"> CITATION MIC03 \l 1033 </w:instrText>
          </w:r>
          <w:r w:rsidR="00227461">
            <w:fldChar w:fldCharType="separate"/>
          </w:r>
          <w:r w:rsidR="00227461">
            <w:rPr>
              <w:noProof/>
              <w:lang w:val="en-US"/>
            </w:rPr>
            <w:t xml:space="preserve"> (MAZZEO, 2003)</w:t>
          </w:r>
          <w:r w:rsidR="00227461">
            <w:fldChar w:fldCharType="end"/>
          </w:r>
        </w:sdtContent>
      </w:sdt>
      <w:r w:rsidR="00227461">
        <w:t>.</w:t>
      </w:r>
    </w:p>
    <w:p w:rsidR="007E1F19" w:rsidRDefault="00B90E21" w:rsidP="007E1F19">
      <w:pPr>
        <w:spacing w:line="480" w:lineRule="auto"/>
        <w:ind w:firstLine="720"/>
      </w:pPr>
      <w:r>
        <w:lastRenderedPageBreak/>
        <w:t>“</w:t>
      </w:r>
      <w:r w:rsidR="007E1F19">
        <w:t>Service quality</w:t>
      </w:r>
      <w:r>
        <w:t>”</w:t>
      </w:r>
      <w:r w:rsidR="007E1F19">
        <w:t xml:space="preserve"> is </w:t>
      </w:r>
      <w:r w:rsidR="007E1F19" w:rsidRPr="00613811">
        <w:rPr>
          <w:noProof/>
        </w:rPr>
        <w:t>an imp</w:t>
      </w:r>
      <w:r w:rsidR="00613811">
        <w:rPr>
          <w:noProof/>
        </w:rPr>
        <w:t>ortant</w:t>
      </w:r>
      <w:r w:rsidR="007E1F19">
        <w:t xml:space="preserve"> subject in </w:t>
      </w:r>
      <w:r>
        <w:t>public</w:t>
      </w:r>
      <w:r w:rsidR="007E1F19">
        <w:t xml:space="preserve"> </w:t>
      </w:r>
      <w:r>
        <w:t>as well as</w:t>
      </w:r>
      <w:r w:rsidR="007E1F19">
        <w:t xml:space="preserve"> private areas, in business as well as </w:t>
      </w:r>
      <w:r>
        <w:t>“</w:t>
      </w:r>
      <w:r w:rsidR="007E1F19">
        <w:t>service enterprises.</w:t>
      </w:r>
      <w:r>
        <w:t>”</w:t>
      </w:r>
      <w:r w:rsidR="007E1F19">
        <w:t xml:space="preserve"> It is degree to </w:t>
      </w:r>
      <w:r>
        <w:t>that</w:t>
      </w:r>
      <w:r w:rsidR="007E1F19">
        <w:t xml:space="preserve"> a </w:t>
      </w:r>
      <w:r w:rsidR="00613811">
        <w:t>service</w:t>
      </w:r>
      <w:r w:rsidR="00613811" w:rsidRPr="007E1F19">
        <w:t xml:space="preserve"> </w:t>
      </w:r>
      <w:r w:rsidR="007E1F19">
        <w:t xml:space="preserve">meets needs </w:t>
      </w:r>
      <w:r>
        <w:t>as well as</w:t>
      </w:r>
      <w:r w:rsidR="007E1F19">
        <w:t xml:space="preserve"> desires</w:t>
      </w:r>
      <w:r>
        <w:t xml:space="preserve"> of customers</w:t>
      </w:r>
      <w:r w:rsidR="007E1F19">
        <w:t xml:space="preserve">. Late elucidations in the buyer space now lounge chair </w:t>
      </w:r>
      <w:r w:rsidR="00FD0C53">
        <w:t>satisfaction</w:t>
      </w:r>
      <w:r w:rsidR="007E1F19">
        <w:t xml:space="preserve"> as </w:t>
      </w:r>
      <w:r w:rsidR="007E1F19" w:rsidRPr="00613811">
        <w:rPr>
          <w:noProof/>
        </w:rPr>
        <w:t>satisfaction</w:t>
      </w:r>
      <w:r w:rsidR="007E1F19">
        <w:t xml:space="preserve"> reaction. Past research has exhibited that </w:t>
      </w:r>
      <w:r w:rsidR="00FD0C53" w:rsidRPr="00613811">
        <w:rPr>
          <w:noProof/>
        </w:rPr>
        <w:t>satisfaction</w:t>
      </w:r>
      <w:r w:rsidR="00FD0C53">
        <w:t xml:space="preserve"> </w:t>
      </w:r>
      <w:r w:rsidR="007E1F19" w:rsidRPr="00613811">
        <w:rPr>
          <w:noProof/>
        </w:rPr>
        <w:t>firmly connected</w:t>
      </w:r>
      <w:r w:rsidR="007E1F19">
        <w:t xml:space="preserve"> with re-buy aims. Consumer loyalty likewise fills in as a leave obstruction, helping a firm to hold its customers</w:t>
      </w:r>
      <w:sdt>
        <w:sdtPr>
          <w:id w:val="758486688"/>
          <w:citation/>
        </w:sdtPr>
        <w:sdtEndPr/>
        <w:sdtContent>
          <w:r w:rsidR="007E1F19">
            <w:fldChar w:fldCharType="begin"/>
          </w:r>
          <w:r w:rsidR="007E1F19">
            <w:rPr>
              <w:lang w:val="en-US"/>
            </w:rPr>
            <w:instrText xml:space="preserve"> CITATION Dav137 \l 1033 </w:instrText>
          </w:r>
          <w:r w:rsidR="007E1F19">
            <w:fldChar w:fldCharType="separate"/>
          </w:r>
          <w:r w:rsidR="007E1F19">
            <w:rPr>
              <w:noProof/>
              <w:lang w:val="en-US"/>
            </w:rPr>
            <w:t xml:space="preserve"> (Baker, 2013)</w:t>
          </w:r>
          <w:r w:rsidR="007E1F19">
            <w:fldChar w:fldCharType="end"/>
          </w:r>
        </w:sdtContent>
      </w:sdt>
      <w:r w:rsidR="007E1F19">
        <w:t xml:space="preserve">. </w:t>
      </w:r>
    </w:p>
    <w:p w:rsidR="007E1F19" w:rsidRDefault="007E1F19" w:rsidP="007E1F19">
      <w:pPr>
        <w:spacing w:line="480" w:lineRule="auto"/>
        <w:ind w:firstLine="720"/>
      </w:pPr>
      <w:r>
        <w:t xml:space="preserve">A few reviews have presumed that it costs more to pick up another client than it does to hold a current one. Shin and Elliott reasoned that, through </w:t>
      </w:r>
      <w:r w:rsidR="00FD0C53">
        <w:t xml:space="preserve">satisfying </w:t>
      </w:r>
      <w:r>
        <w:t xml:space="preserve">clients, associations could enhance productivity by extending their business and picking up a higher piece of the pie and </w:t>
      </w:r>
      <w:r w:rsidR="00613811">
        <w:rPr>
          <w:noProof/>
        </w:rPr>
        <w:t>also</w:t>
      </w:r>
      <w:r>
        <w:t xml:space="preserve"> rehash and referral business</w:t>
      </w:r>
      <w:sdt>
        <w:sdtPr>
          <w:id w:val="1823237509"/>
          <w:citation/>
        </w:sdtPr>
        <w:sdtEndPr/>
        <w:sdtContent>
          <w:r>
            <w:fldChar w:fldCharType="begin"/>
          </w:r>
          <w:r>
            <w:rPr>
              <w:lang w:val="en-US"/>
            </w:rPr>
            <w:instrText xml:space="preserve"> CITATION DSh01 \l 1033 </w:instrText>
          </w:r>
          <w:r>
            <w:fldChar w:fldCharType="separate"/>
          </w:r>
          <w:r>
            <w:rPr>
              <w:noProof/>
              <w:lang w:val="en-US"/>
            </w:rPr>
            <w:t xml:space="preserve"> (Elliott, 2001)</w:t>
          </w:r>
          <w:r>
            <w:fldChar w:fldCharType="end"/>
          </w:r>
        </w:sdtContent>
      </w:sdt>
      <w:r>
        <w:t xml:space="preserve">. </w:t>
      </w:r>
    </w:p>
    <w:p w:rsidR="0047494A" w:rsidRDefault="007E1F19" w:rsidP="007E1F19">
      <w:pPr>
        <w:spacing w:line="480" w:lineRule="auto"/>
        <w:ind w:firstLine="720"/>
      </w:pPr>
      <w:r>
        <w:t xml:space="preserve">An Airport is a place where air terminal specialist co-ops cooperate with clients to convey </w:t>
      </w:r>
      <w:r w:rsidR="00613811">
        <w:t>service</w:t>
      </w:r>
      <w:r w:rsidR="00613811" w:rsidRPr="007E1F19">
        <w:t xml:space="preserve"> </w:t>
      </w:r>
      <w:sdt>
        <w:sdtPr>
          <w:id w:val="612022143"/>
          <w:citation/>
        </w:sdtPr>
        <w:sdtEndPr/>
        <w:sdtContent>
          <w:r w:rsidR="00A923F8">
            <w:fldChar w:fldCharType="begin"/>
          </w:r>
          <w:r w:rsidR="00A923F8">
            <w:rPr>
              <w:lang w:val="en-US"/>
            </w:rPr>
            <w:instrText xml:space="preserve"> CITATION Lub17 \l 1033 </w:instrText>
          </w:r>
          <w:r w:rsidR="00A923F8">
            <w:fldChar w:fldCharType="separate"/>
          </w:r>
          <w:r w:rsidR="00A923F8">
            <w:rPr>
              <w:noProof/>
              <w:lang w:val="en-US"/>
            </w:rPr>
            <w:t xml:space="preserve"> (Lubbe, 2017)</w:t>
          </w:r>
          <w:r w:rsidR="00A923F8">
            <w:fldChar w:fldCharType="end"/>
          </w:r>
        </w:sdtContent>
      </w:sdt>
      <w:r>
        <w:t xml:space="preserve">. </w:t>
      </w:r>
      <w:r w:rsidR="00613811">
        <w:rPr>
          <w:noProof/>
        </w:rPr>
        <w:t xml:space="preserve">Airport </w:t>
      </w:r>
      <w:r w:rsidR="00613811" w:rsidRPr="00613811">
        <w:rPr>
          <w:noProof/>
        </w:rPr>
        <w:t>s</w:t>
      </w:r>
      <w:r w:rsidR="00613811">
        <w:rPr>
          <w:noProof/>
        </w:rPr>
        <w:t>ervice</w:t>
      </w:r>
      <w:r w:rsidRPr="00613811">
        <w:rPr>
          <w:noProof/>
        </w:rPr>
        <w:t xml:space="preserve"> quality was sorted into comfort, registration time, serviceableness, generosity of representatives, perceivability of data, and security as a calculated framework to add to the enactment of value control</w:t>
      </w:r>
      <w:r w:rsidR="00613811" w:rsidRPr="00613811">
        <w:rPr>
          <w:noProof/>
        </w:rPr>
        <w:t>.</w:t>
      </w:r>
      <w:r w:rsidRPr="00613811">
        <w:rPr>
          <w:noProof/>
        </w:rPr>
        <w:t xml:space="preserve"> Brady and Cronin (2001) clarified and focused on the significance of </w:t>
      </w:r>
      <w:r w:rsidR="00FD0C53" w:rsidRPr="00613811">
        <w:rPr>
          <w:noProof/>
        </w:rPr>
        <w:t>take-off</w:t>
      </w:r>
      <w:r w:rsidRPr="00613811">
        <w:rPr>
          <w:noProof/>
        </w:rPr>
        <w:t xml:space="preserve"> door and accommodation office utilized by the customers</w:t>
      </w:r>
      <w:sdt>
        <w:sdtPr>
          <w:rPr>
            <w:noProof/>
          </w:rPr>
          <w:id w:val="-447006077"/>
          <w:citation/>
        </w:sdtPr>
        <w:sdtEndPr/>
        <w:sdtContent>
          <w:r w:rsidR="0047494A" w:rsidRPr="00613811">
            <w:rPr>
              <w:noProof/>
            </w:rPr>
            <w:fldChar w:fldCharType="begin"/>
          </w:r>
          <w:r w:rsidR="0047494A" w:rsidRPr="00613811">
            <w:rPr>
              <w:noProof/>
              <w:lang w:val="en-US"/>
            </w:rPr>
            <w:instrText xml:space="preserve"> CITATION Bra01 \l 1033 </w:instrText>
          </w:r>
          <w:r w:rsidR="0047494A" w:rsidRPr="00613811">
            <w:rPr>
              <w:noProof/>
            </w:rPr>
            <w:fldChar w:fldCharType="separate"/>
          </w:r>
          <w:r w:rsidR="0047494A" w:rsidRPr="00613811">
            <w:rPr>
              <w:noProof/>
              <w:lang w:val="en-US"/>
            </w:rPr>
            <w:t xml:space="preserve"> (Brady, 2001)</w:t>
          </w:r>
          <w:r w:rsidR="0047494A" w:rsidRPr="00613811">
            <w:rPr>
              <w:noProof/>
            </w:rPr>
            <w:fldChar w:fldCharType="end"/>
          </w:r>
        </w:sdtContent>
      </w:sdt>
      <w:r w:rsidR="0047494A" w:rsidRPr="00613811">
        <w:rPr>
          <w:noProof/>
        </w:rPr>
        <w:t>.</w:t>
      </w:r>
    </w:p>
    <w:p w:rsidR="00A923F8" w:rsidRDefault="00FD0C53" w:rsidP="00FD0C53">
      <w:pPr>
        <w:spacing w:line="480" w:lineRule="auto"/>
        <w:ind w:firstLine="720"/>
      </w:pPr>
      <w:r>
        <w:t xml:space="preserve">Besides, "Flight Information Display System (FIDS)" must correct and airplane terminal embellishments as </w:t>
      </w:r>
      <w:r w:rsidR="00613811">
        <w:rPr>
          <w:noProof/>
        </w:rPr>
        <w:t>standard</w:t>
      </w:r>
      <w:r>
        <w:t xml:space="preserve"> symbols ought to mirror the nearby culture </w:t>
      </w:r>
      <w:r w:rsidR="00B90E21">
        <w:t>as well as</w:t>
      </w:r>
      <w:r>
        <w:t xml:space="preserve"> be appropriate for the stream of times</w:t>
      </w:r>
      <w:sdt>
        <w:sdtPr>
          <w:id w:val="-1525936542"/>
          <w:citation/>
        </w:sdtPr>
        <w:sdtEndPr/>
        <w:sdtContent>
          <w:r>
            <w:fldChar w:fldCharType="begin"/>
          </w:r>
          <w:r>
            <w:rPr>
              <w:lang w:val="en-US"/>
            </w:rPr>
            <w:instrText xml:space="preserve"> CITATION Cal01 \l 1033 </w:instrText>
          </w:r>
          <w:r>
            <w:fldChar w:fldCharType="separate"/>
          </w:r>
          <w:r>
            <w:rPr>
              <w:noProof/>
              <w:lang w:val="en-US"/>
            </w:rPr>
            <w:t xml:space="preserve"> (Callan, 2001)</w:t>
          </w:r>
          <w:r>
            <w:fldChar w:fldCharType="end"/>
          </w:r>
        </w:sdtContent>
      </w:sdt>
      <w:r>
        <w:t xml:space="preserve">. </w:t>
      </w:r>
    </w:p>
    <w:p w:rsidR="00605233" w:rsidRDefault="00FD0C53" w:rsidP="00FD0C53">
      <w:pPr>
        <w:spacing w:line="480" w:lineRule="auto"/>
        <w:ind w:firstLine="720"/>
      </w:pPr>
      <w:r>
        <w:t xml:space="preserve">In the "Airport Customer Satisfaction Survey" co-facilitated via "Airports Council International (ACI)" and "International Aviation Transportation Association (IATA)," </w:t>
      </w:r>
      <w:r w:rsidR="00613811" w:rsidRPr="00613811">
        <w:rPr>
          <w:noProof/>
        </w:rPr>
        <w:t>“</w:t>
      </w:r>
      <w:r w:rsidR="00613811">
        <w:rPr>
          <w:noProof/>
        </w:rPr>
        <w:t xml:space="preserve">airport </w:t>
      </w:r>
      <w:r w:rsidR="00613811">
        <w:t>service</w:t>
      </w:r>
      <w:r w:rsidR="00613811" w:rsidRPr="007E1F19">
        <w:t xml:space="preserve"> </w:t>
      </w:r>
      <w:r w:rsidRPr="00613811">
        <w:rPr>
          <w:noProof/>
        </w:rPr>
        <w:t>assessment</w:t>
      </w:r>
      <w:r w:rsidR="00613811">
        <w:rPr>
          <w:noProof/>
        </w:rPr>
        <w:t>”</w:t>
      </w:r>
      <w:r w:rsidRPr="00613811">
        <w:rPr>
          <w:noProof/>
        </w:rPr>
        <w:t xml:space="preserve"> things</w:t>
      </w:r>
      <w:r>
        <w:t xml:space="preserve"> help to comprehend client confronting strategies for airport managers</w:t>
      </w:r>
      <w:sdt>
        <w:sdtPr>
          <w:id w:val="-1894343672"/>
          <w:citation/>
        </w:sdtPr>
        <w:sdtEndPr/>
        <w:sdtContent>
          <w:r>
            <w:fldChar w:fldCharType="begin"/>
          </w:r>
          <w:r w:rsidR="00A923F8">
            <w:rPr>
              <w:lang w:val="en-US"/>
            </w:rPr>
            <w:instrText xml:space="preserve">CITATION Jun15 \l 1033 </w:instrText>
          </w:r>
          <w:r>
            <w:fldChar w:fldCharType="separate"/>
          </w:r>
          <w:r w:rsidR="00A923F8">
            <w:rPr>
              <w:noProof/>
              <w:lang w:val="en-US"/>
            </w:rPr>
            <w:t xml:space="preserve"> (Fodness, 2007)</w:t>
          </w:r>
          <w:r>
            <w:fldChar w:fldCharType="end"/>
          </w:r>
        </w:sdtContent>
      </w:sdt>
      <w:r>
        <w:t>.</w:t>
      </w:r>
    </w:p>
    <w:p w:rsidR="00A923F8" w:rsidRDefault="00A923F8" w:rsidP="00FA1C4F">
      <w:pPr>
        <w:spacing w:line="480" w:lineRule="auto"/>
        <w:jc w:val="center"/>
        <w:rPr>
          <w:b/>
        </w:rPr>
      </w:pPr>
    </w:p>
    <w:p w:rsidR="00605233" w:rsidRPr="00FA1C4F" w:rsidRDefault="00605233" w:rsidP="00FA1C4F">
      <w:pPr>
        <w:spacing w:line="480" w:lineRule="auto"/>
        <w:jc w:val="center"/>
        <w:rPr>
          <w:b/>
        </w:rPr>
      </w:pPr>
      <w:r w:rsidRPr="00FA1C4F">
        <w:rPr>
          <w:b/>
        </w:rPr>
        <w:lastRenderedPageBreak/>
        <w:t>Research Question</w:t>
      </w:r>
      <w:r w:rsidR="00FA1C4F" w:rsidRPr="00FA1C4F">
        <w:rPr>
          <w:b/>
        </w:rPr>
        <w:t>s</w:t>
      </w:r>
    </w:p>
    <w:p w:rsidR="00FA1C4F" w:rsidRDefault="00FA1C4F" w:rsidP="00FA1C4F">
      <w:pPr>
        <w:spacing w:line="480" w:lineRule="auto"/>
      </w:pPr>
      <w:r>
        <w:t xml:space="preserve">1. What </w:t>
      </w:r>
      <w:r w:rsidR="00B90E21">
        <w:t>type</w:t>
      </w:r>
      <w:r>
        <w:t xml:space="preserve"> of</w:t>
      </w:r>
      <w:r w:rsidR="00613811">
        <w:t xml:space="preserve"> </w:t>
      </w:r>
      <w:r w:rsidRPr="00613811">
        <w:rPr>
          <w:noProof/>
        </w:rPr>
        <w:t>relationship</w:t>
      </w:r>
      <w:r>
        <w:t xml:space="preserve"> </w:t>
      </w:r>
      <w:r w:rsidR="00B90E21">
        <w:t xml:space="preserve">is </w:t>
      </w:r>
      <w:r>
        <w:t xml:space="preserve">between “airline service quality and passenger satisfaction.” </w:t>
      </w:r>
    </w:p>
    <w:p w:rsidR="00FA1C4F" w:rsidRDefault="00FA1C4F" w:rsidP="00FA1C4F">
      <w:pPr>
        <w:spacing w:line="480" w:lineRule="auto"/>
      </w:pPr>
      <w:r>
        <w:t xml:space="preserve">2. What are main dimensions which can </w:t>
      </w:r>
      <w:r w:rsidRPr="00613811">
        <w:rPr>
          <w:noProof/>
        </w:rPr>
        <w:t>use</w:t>
      </w:r>
      <w:r>
        <w:t xml:space="preserve"> for measuring the “airline service quality?”</w:t>
      </w:r>
    </w:p>
    <w:p w:rsidR="00FA1C4F" w:rsidRDefault="00FA1C4F" w:rsidP="00FA1C4F">
      <w:pPr>
        <w:spacing w:line="480" w:lineRule="auto"/>
      </w:pPr>
      <w:r>
        <w:t xml:space="preserve">3. What effect does </w:t>
      </w:r>
      <w:r w:rsidRPr="00613811">
        <w:rPr>
          <w:noProof/>
        </w:rPr>
        <w:t>airline</w:t>
      </w:r>
      <w:r>
        <w:t xml:space="preserve"> services’ quality have on the passenger satisfaction?</w:t>
      </w:r>
    </w:p>
    <w:p w:rsidR="00FA1C4F" w:rsidRPr="00FA1C4F" w:rsidRDefault="00FA1C4F" w:rsidP="00FA1C4F">
      <w:pPr>
        <w:spacing w:line="480" w:lineRule="auto"/>
        <w:jc w:val="center"/>
        <w:rPr>
          <w:b/>
        </w:rPr>
      </w:pPr>
      <w:r w:rsidRPr="00FA1C4F">
        <w:rPr>
          <w:b/>
        </w:rPr>
        <w:t>Theoretical Framework</w:t>
      </w:r>
    </w:p>
    <w:p w:rsidR="00FA1C4F" w:rsidRDefault="00FD0C53" w:rsidP="00FD0C53">
      <w:pPr>
        <w:spacing w:line="480" w:lineRule="auto"/>
        <w:ind w:firstLine="720"/>
      </w:pPr>
      <w:r w:rsidRPr="00FD0C53">
        <w:t xml:space="preserve">An investigation of the information can give rules to taking an interest </w:t>
      </w:r>
      <w:r>
        <w:t>aircrafts</w:t>
      </w:r>
      <w:r w:rsidRPr="00FD0C53">
        <w:t xml:space="preserve"> regarding procedures to enhance their </w:t>
      </w:r>
      <w:r w:rsidR="00613811">
        <w:t>services</w:t>
      </w:r>
      <w:r w:rsidRPr="00FD0C53">
        <w:t xml:space="preserve"> and maintain faithfulness among existing </w:t>
      </w:r>
      <w:r w:rsidRPr="00613811">
        <w:rPr>
          <w:noProof/>
        </w:rPr>
        <w:t>clients</w:t>
      </w:r>
      <w:r w:rsidRPr="00FD0C53">
        <w:t xml:space="preserve"> and </w:t>
      </w:r>
      <w:r w:rsidR="00613811">
        <w:rPr>
          <w:noProof/>
        </w:rPr>
        <w:t>also</w:t>
      </w:r>
      <w:r w:rsidRPr="00FD0C53">
        <w:t xml:space="preserve"> help in planning measures to pull in new </w:t>
      </w:r>
      <w:r w:rsidRPr="00613811">
        <w:rPr>
          <w:noProof/>
        </w:rPr>
        <w:t>c</w:t>
      </w:r>
      <w:r w:rsidR="00613811">
        <w:rPr>
          <w:noProof/>
        </w:rPr>
        <w:t>ustomer</w:t>
      </w:r>
      <w:r w:rsidRPr="00613811">
        <w:rPr>
          <w:noProof/>
        </w:rPr>
        <w:t>s</w:t>
      </w:r>
      <w:r w:rsidRPr="00FD0C53">
        <w:t xml:space="preserve">. Organizations with </w:t>
      </w:r>
      <w:r w:rsidR="00613811">
        <w:rPr>
          <w:noProof/>
        </w:rPr>
        <w:t>excellent</w:t>
      </w:r>
      <w:r w:rsidRPr="00FD0C53">
        <w:t xml:space="preserve"> </w:t>
      </w:r>
      <w:r w:rsidRPr="00613811">
        <w:rPr>
          <w:noProof/>
        </w:rPr>
        <w:t>c</w:t>
      </w:r>
      <w:r w:rsidR="00613811">
        <w:rPr>
          <w:noProof/>
        </w:rPr>
        <w:t>ustomer</w:t>
      </w:r>
      <w:r w:rsidRPr="00FD0C53">
        <w:t xml:space="preserve"> benefit comprehend that conveying an </w:t>
      </w:r>
      <w:r w:rsidR="001029E2" w:rsidRPr="00FD0C53">
        <w:t>unrivalled</w:t>
      </w:r>
      <w:r w:rsidRPr="00FD0C53">
        <w:t xml:space="preserve"> ordeal for purchasers drives unwaveringness and enhances top and primary concern comes. There is no mystery </w:t>
      </w:r>
      <w:r w:rsidRPr="00613811">
        <w:rPr>
          <w:noProof/>
        </w:rPr>
        <w:t>sauce</w:t>
      </w:r>
      <w:r w:rsidR="00613811">
        <w:rPr>
          <w:noProof/>
        </w:rPr>
        <w:t xml:space="preserve">. </w:t>
      </w:r>
      <w:r w:rsidR="00613811" w:rsidRPr="00613811">
        <w:rPr>
          <w:noProof/>
        </w:rPr>
        <w:t>H</w:t>
      </w:r>
      <w:r w:rsidRPr="00613811">
        <w:rPr>
          <w:noProof/>
        </w:rPr>
        <w:t>owever</w:t>
      </w:r>
      <w:r w:rsidR="00613811">
        <w:rPr>
          <w:noProof/>
        </w:rPr>
        <w:t>,</w:t>
      </w:r>
      <w:r w:rsidRPr="00FD0C53">
        <w:t xml:space="preserve"> there are a few shared characteristics. </w:t>
      </w:r>
      <w:r>
        <w:t>Customer</w:t>
      </w:r>
      <w:r w:rsidRPr="00FD0C53">
        <w:t xml:space="preserve"> benefit champions have a tendency to have broad worker preparing and ability </w:t>
      </w:r>
      <w:r w:rsidR="00613811">
        <w:t>service</w:t>
      </w:r>
      <w:r w:rsidRPr="00FD0C53">
        <w:t xml:space="preserve"> programs. They additionally tend to treat </w:t>
      </w:r>
      <w:r w:rsidR="001029E2" w:rsidRPr="00FD0C53">
        <w:t>labourers</w:t>
      </w:r>
      <w:r w:rsidRPr="00FD0C53">
        <w:t xml:space="preserve"> well by giving them motivations, vigorous profession advancement </w:t>
      </w:r>
      <w:r w:rsidRPr="00613811">
        <w:rPr>
          <w:noProof/>
        </w:rPr>
        <w:t>ways</w:t>
      </w:r>
      <w:r w:rsidR="00613811">
        <w:rPr>
          <w:noProof/>
        </w:rPr>
        <w:t>,</w:t>
      </w:r>
      <w:r w:rsidRPr="00FD0C53">
        <w:t xml:space="preserve"> and different advantages. While</w:t>
      </w:r>
      <w:r w:rsidR="00613811">
        <w:t xml:space="preserve"> the</w:t>
      </w:r>
      <w:r w:rsidRPr="00FD0C53">
        <w:t xml:space="preserve"> </w:t>
      </w:r>
      <w:r w:rsidRPr="00613811">
        <w:rPr>
          <w:noProof/>
        </w:rPr>
        <w:t>cost</w:t>
      </w:r>
      <w:r w:rsidRPr="00FD0C53">
        <w:t xml:space="preserve"> </w:t>
      </w:r>
      <w:r w:rsidR="00B90E21">
        <w:t>per “</w:t>
      </w:r>
      <w:r w:rsidRPr="00613811">
        <w:rPr>
          <w:noProof/>
        </w:rPr>
        <w:t>a</w:t>
      </w:r>
      <w:r w:rsidR="00613811">
        <w:rPr>
          <w:noProof/>
        </w:rPr>
        <w:t>vaila</w:t>
      </w:r>
      <w:r w:rsidRPr="00613811">
        <w:rPr>
          <w:noProof/>
        </w:rPr>
        <w:t>ble</w:t>
      </w:r>
      <w:r w:rsidRPr="00FD0C53">
        <w:t xml:space="preserve"> seat mile</w:t>
      </w:r>
      <w:r w:rsidR="00B90E21">
        <w:t>”</w:t>
      </w:r>
      <w:r w:rsidRPr="00FD0C53">
        <w:t xml:space="preserve"> is a decent cost measure incorporating all working costs, the rate of buyer protests just measures customer </w:t>
      </w:r>
      <w:r>
        <w:t>satisfaction</w:t>
      </w:r>
      <w:sdt>
        <w:sdtPr>
          <w:id w:val="1141153804"/>
          <w:citation/>
        </w:sdtPr>
        <w:sdtEndPr/>
        <w:sdtContent>
          <w:r w:rsidR="00A923F8">
            <w:fldChar w:fldCharType="begin"/>
          </w:r>
          <w:r w:rsidR="00A923F8">
            <w:rPr>
              <w:lang w:val="en-US"/>
            </w:rPr>
            <w:instrText xml:space="preserve"> CITATION PLG16 \l 1033 </w:instrText>
          </w:r>
          <w:r w:rsidR="00A923F8">
            <w:fldChar w:fldCharType="separate"/>
          </w:r>
          <w:r w:rsidR="00A923F8">
            <w:rPr>
              <w:noProof/>
              <w:lang w:val="en-US"/>
            </w:rPr>
            <w:t xml:space="preserve"> (Gordon, 2016)</w:t>
          </w:r>
          <w:r w:rsidR="00A923F8">
            <w:fldChar w:fldCharType="end"/>
          </w:r>
        </w:sdtContent>
      </w:sdt>
      <w:r w:rsidR="00FA1C4F">
        <w:t>.</w:t>
      </w:r>
    </w:p>
    <w:p w:rsidR="007E1F19" w:rsidRDefault="007E1F19" w:rsidP="00FA1C4F">
      <w:pPr>
        <w:spacing w:line="480" w:lineRule="auto"/>
      </w:pPr>
      <w:r>
        <w:t xml:space="preserve">Hypothesis: </w:t>
      </w:r>
      <w:r w:rsidR="00FA1C4F">
        <w:t xml:space="preserve">The hypotheses tested were: </w:t>
      </w:r>
    </w:p>
    <w:p w:rsidR="00FA1C4F" w:rsidRDefault="007E1F19" w:rsidP="00FA1C4F">
      <w:pPr>
        <w:spacing w:line="480" w:lineRule="auto"/>
      </w:pPr>
      <w:r>
        <w:t>H1</w:t>
      </w:r>
      <w:r w:rsidR="00FA1C4F">
        <w:t xml:space="preserve">: </w:t>
      </w:r>
      <w:r>
        <w:t>“</w:t>
      </w:r>
      <w:r w:rsidR="00FA1C4F">
        <w:t>Customer satisfaction has a significant relationship with service quality</w:t>
      </w:r>
      <w:r>
        <w:t>.”</w:t>
      </w:r>
    </w:p>
    <w:p w:rsidR="00CF0A8F" w:rsidRPr="00CF0A8F" w:rsidRDefault="007E1F19" w:rsidP="00CF0A8F">
      <w:pPr>
        <w:spacing w:line="480" w:lineRule="auto"/>
      </w:pPr>
      <w:r>
        <w:t>H2: “Customer satisfaction has</w:t>
      </w:r>
      <w:r w:rsidR="00613811">
        <w:t xml:space="preserve"> </w:t>
      </w:r>
      <w:r w:rsidR="00613811" w:rsidRPr="00613811">
        <w:rPr>
          <w:noProof/>
        </w:rPr>
        <w:t>a</w:t>
      </w:r>
      <w:r w:rsidRPr="00613811">
        <w:rPr>
          <w:noProof/>
        </w:rPr>
        <w:t xml:space="preserve"> </w:t>
      </w:r>
      <w:r w:rsidR="00613811">
        <w:rPr>
          <w:noProof/>
        </w:rPr>
        <w:t>significan</w:t>
      </w:r>
      <w:r w:rsidRPr="00613811">
        <w:rPr>
          <w:noProof/>
        </w:rPr>
        <w:t>t</w:t>
      </w:r>
      <w:r>
        <w:t xml:space="preserve"> </w:t>
      </w:r>
      <w:r w:rsidRPr="00613811">
        <w:rPr>
          <w:noProof/>
        </w:rPr>
        <w:t>relationship</w:t>
      </w:r>
      <w:r>
        <w:t xml:space="preserve"> with Service quality dimensions.” </w:t>
      </w:r>
    </w:p>
    <w:p w:rsidR="00605233" w:rsidRPr="00FA1C4F" w:rsidRDefault="00605233" w:rsidP="00FA1C4F">
      <w:pPr>
        <w:spacing w:line="480" w:lineRule="auto"/>
        <w:jc w:val="center"/>
        <w:rPr>
          <w:b/>
        </w:rPr>
      </w:pPr>
      <w:r w:rsidRPr="00FA1C4F">
        <w:rPr>
          <w:b/>
        </w:rPr>
        <w:t>Conclusion</w:t>
      </w:r>
    </w:p>
    <w:p w:rsidR="00227461" w:rsidRDefault="00FD0C53" w:rsidP="007E1F19">
      <w:pPr>
        <w:spacing w:line="480" w:lineRule="auto"/>
        <w:ind w:firstLine="720"/>
      </w:pPr>
      <w:r w:rsidRPr="00FD0C53">
        <w:t>In</w:t>
      </w:r>
      <w:r w:rsidR="00613811">
        <w:t xml:space="preserve"> an</w:t>
      </w:r>
      <w:r w:rsidRPr="00FD0C53">
        <w:t xml:space="preserve"> </w:t>
      </w:r>
      <w:r w:rsidRPr="00613811">
        <w:rPr>
          <w:noProof/>
        </w:rPr>
        <w:t>arrangement</w:t>
      </w:r>
      <w:r w:rsidRPr="00FD0C53">
        <w:t xml:space="preserve"> for quickly expanding air transportation request, development of air terminal framework appears to be fundamental including</w:t>
      </w:r>
      <w:r w:rsidR="00613811">
        <w:t xml:space="preserve"> the</w:t>
      </w:r>
      <w:r w:rsidRPr="00FD0C53">
        <w:t xml:space="preserve"> </w:t>
      </w:r>
      <w:r w:rsidRPr="00613811">
        <w:rPr>
          <w:noProof/>
        </w:rPr>
        <w:t>extension</w:t>
      </w:r>
      <w:r w:rsidRPr="00FD0C53">
        <w:t xml:space="preserve"> of existing offices </w:t>
      </w:r>
      <w:r w:rsidRPr="00FD0C53">
        <w:lastRenderedPageBreak/>
        <w:t xml:space="preserve">and development of another airplane terminal to </w:t>
      </w:r>
      <w:r>
        <w:t xml:space="preserve">satisfy the long-term </w:t>
      </w:r>
      <w:r w:rsidRPr="00FD0C53">
        <w:t xml:space="preserve">needs. With a few mergers under thought and expanded danger of government mediation, now is an exceptionally pivotal time for approach examination of the U.S. aircraft industry. Consequently, carriers </w:t>
      </w:r>
      <w:r w:rsidR="00B90E21">
        <w:t>should</w:t>
      </w:r>
      <w:r w:rsidRPr="00FD0C53">
        <w:t xml:space="preserve"> offer </w:t>
      </w:r>
      <w:r w:rsidR="00613811">
        <w:t>the services</w:t>
      </w:r>
      <w:r w:rsidRPr="00FD0C53">
        <w:t xml:space="preserve"> that </w:t>
      </w:r>
      <w:r w:rsidRPr="00613811">
        <w:rPr>
          <w:noProof/>
        </w:rPr>
        <w:t>equipped</w:t>
      </w:r>
      <w:r w:rsidRPr="00FD0C53">
        <w:t xml:space="preserve"> for </w:t>
      </w:r>
      <w:r w:rsidR="00B90E21">
        <w:t xml:space="preserve">the </w:t>
      </w:r>
      <w:r w:rsidRPr="00FD0C53">
        <w:t xml:space="preserve">conveying. This technique </w:t>
      </w:r>
      <w:r w:rsidR="00B90E21">
        <w:t>should</w:t>
      </w:r>
      <w:r w:rsidRPr="00FD0C53">
        <w:t xml:space="preserve"> empower </w:t>
      </w:r>
      <w:r w:rsidR="00613811">
        <w:rPr>
          <w:noProof/>
        </w:rPr>
        <w:t>the service</w:t>
      </w:r>
      <w:r w:rsidRPr="00FD0C53">
        <w:t xml:space="preserve"> to separate image from </w:t>
      </w:r>
      <w:r w:rsidR="00613811">
        <w:rPr>
          <w:noProof/>
        </w:rPr>
        <w:t>other</w:t>
      </w:r>
      <w:r w:rsidRPr="00FD0C53">
        <w:t xml:space="preserve"> aircrafts as far as </w:t>
      </w:r>
      <w:r w:rsidR="004154E6">
        <w:rPr>
          <w:noProof/>
        </w:rPr>
        <w:t>the service</w:t>
      </w:r>
      <w:r w:rsidRPr="00FD0C53">
        <w:t xml:space="preserve"> quality. Aircrafts </w:t>
      </w:r>
      <w:r w:rsidR="00B90E21">
        <w:t>should</w:t>
      </w:r>
      <w:r w:rsidRPr="00FD0C53">
        <w:t xml:space="preserve"> </w:t>
      </w:r>
      <w:r w:rsidR="00B90E21">
        <w:t>be</w:t>
      </w:r>
      <w:r w:rsidRPr="00FD0C53">
        <w:t xml:space="preserve"> try </w:t>
      </w:r>
      <w:r w:rsidR="00B90E21">
        <w:t>for creating</w:t>
      </w:r>
      <w:r w:rsidRPr="00FD0C53">
        <w:t xml:space="preserve"> </w:t>
      </w:r>
      <w:r w:rsidRPr="00613811">
        <w:rPr>
          <w:noProof/>
        </w:rPr>
        <w:t>techn</w:t>
      </w:r>
      <w:r w:rsidR="00613811">
        <w:rPr>
          <w:noProof/>
        </w:rPr>
        <w:t>ologi</w:t>
      </w:r>
      <w:r w:rsidRPr="00613811">
        <w:rPr>
          <w:noProof/>
        </w:rPr>
        <w:t>es</w:t>
      </w:r>
      <w:r w:rsidRPr="00FD0C53">
        <w:t xml:space="preserve"> that improve positive </w:t>
      </w:r>
      <w:r w:rsidR="001029E2" w:rsidRPr="00FD0C53">
        <w:t>behavioural</w:t>
      </w:r>
      <w:r w:rsidRPr="00FD0C53">
        <w:t xml:space="preserve"> goals. These systems </w:t>
      </w:r>
      <w:r w:rsidR="00B90E21">
        <w:t>should</w:t>
      </w:r>
      <w:r w:rsidRPr="00FD0C53">
        <w:t xml:space="preserve"> incorporate surpassing </w:t>
      </w:r>
      <w:r w:rsidR="00B90E21">
        <w:t xml:space="preserve">and </w:t>
      </w:r>
      <w:r w:rsidR="00B90E21" w:rsidRPr="00FD0C53">
        <w:t xml:space="preserve">meeting </w:t>
      </w:r>
      <w:r w:rsidRPr="00FD0C53">
        <w:t xml:space="preserve">clients' coveted </w:t>
      </w:r>
      <w:r w:rsidR="004154E6">
        <w:rPr>
          <w:noProof/>
        </w:rPr>
        <w:t>service</w:t>
      </w:r>
      <w:r w:rsidRPr="00FD0C53">
        <w:t xml:space="preserve"> levels, </w:t>
      </w:r>
      <w:r w:rsidR="00B90E21">
        <w:t xml:space="preserve">and </w:t>
      </w:r>
      <w:r w:rsidRPr="00FD0C53">
        <w:t xml:space="preserve">managing successfully </w:t>
      </w:r>
      <w:r w:rsidR="00B90E21">
        <w:t>through</w:t>
      </w:r>
      <w:r w:rsidRPr="00FD0C53">
        <w:t xml:space="preserve"> disappointed </w:t>
      </w:r>
      <w:r w:rsidRPr="004154E6">
        <w:rPr>
          <w:noProof/>
        </w:rPr>
        <w:t>c</w:t>
      </w:r>
      <w:r w:rsidR="004154E6">
        <w:rPr>
          <w:noProof/>
        </w:rPr>
        <w:t>ustomer</w:t>
      </w:r>
      <w:r w:rsidRPr="004154E6">
        <w:rPr>
          <w:noProof/>
        </w:rPr>
        <w:t>s</w:t>
      </w:r>
      <w:r w:rsidRPr="00FD0C53">
        <w:t xml:space="preserve">, </w:t>
      </w:r>
      <w:r w:rsidR="00B90E21">
        <w:t>as well as</w:t>
      </w:r>
      <w:r w:rsidRPr="00FD0C53">
        <w:t xml:space="preserve"> going up</w:t>
      </w:r>
      <w:r w:rsidR="00B90E21">
        <w:t xml:space="preserve"> to</w:t>
      </w:r>
      <w:r w:rsidRPr="00FD0C53">
        <w:t xml:space="preserve"> against client protestations decidedly. This review gives various commitments and suggestions for advertising research for both inheritance carriers and low admission aircrafts.</w:t>
      </w: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p w:rsidR="0090648A" w:rsidRDefault="0090648A" w:rsidP="007E1F19">
      <w:pPr>
        <w:spacing w:line="480" w:lineRule="auto"/>
        <w:ind w:firstLine="720"/>
      </w:pPr>
    </w:p>
    <w:sdt>
      <w:sdtPr>
        <w:rPr>
          <w:rFonts w:ascii="Times New Roman" w:eastAsiaTheme="minorHAnsi" w:hAnsi="Times New Roman" w:cs="Arial"/>
          <w:color w:val="000000"/>
          <w:sz w:val="24"/>
          <w:szCs w:val="18"/>
          <w:lang w:val="en-IN"/>
        </w:rPr>
        <w:id w:val="-1830975717"/>
        <w:docPartObj>
          <w:docPartGallery w:val="Bibliographies"/>
          <w:docPartUnique/>
        </w:docPartObj>
      </w:sdtPr>
      <w:sdtEndPr/>
      <w:sdtContent>
        <w:p w:rsidR="0090648A" w:rsidRPr="004154E6" w:rsidRDefault="004154E6" w:rsidP="004154E6">
          <w:pPr>
            <w:pStyle w:val="Heading1"/>
            <w:spacing w:line="480" w:lineRule="auto"/>
            <w:jc w:val="center"/>
            <w:rPr>
              <w:rFonts w:ascii="Times New Roman" w:hAnsi="Times New Roman" w:cs="Times New Roman"/>
              <w:b/>
              <w:color w:val="auto"/>
              <w:sz w:val="20"/>
              <w:szCs w:val="24"/>
            </w:rPr>
          </w:pPr>
          <w:r w:rsidRPr="004154E6">
            <w:rPr>
              <w:rFonts w:ascii="Times New Roman" w:hAnsi="Times New Roman" w:cs="Times New Roman"/>
              <w:b/>
              <w:color w:val="auto"/>
              <w:sz w:val="24"/>
            </w:rPr>
            <w:t>References</w:t>
          </w:r>
        </w:p>
        <w:sdt>
          <w:sdtPr>
            <w:rPr>
              <w:rFonts w:cs="Times New Roman"/>
              <w:color w:val="auto"/>
              <w:szCs w:val="24"/>
            </w:rPr>
            <w:id w:val="-573587230"/>
            <w:bibliography/>
          </w:sdtPr>
          <w:sdtEndPr/>
          <w:sdtContent>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color w:val="auto"/>
                  <w:szCs w:val="24"/>
                </w:rPr>
                <w:fldChar w:fldCharType="begin"/>
              </w:r>
              <w:r w:rsidRPr="0090648A">
                <w:rPr>
                  <w:rFonts w:cs="Times New Roman"/>
                  <w:color w:val="auto"/>
                  <w:szCs w:val="24"/>
                </w:rPr>
                <w:instrText xml:space="preserve"> BIBLIOGRAPHY </w:instrText>
              </w:r>
              <w:r w:rsidRPr="0090648A">
                <w:rPr>
                  <w:rFonts w:cs="Times New Roman"/>
                  <w:color w:val="auto"/>
                  <w:szCs w:val="24"/>
                </w:rPr>
                <w:fldChar w:fldCharType="separate"/>
              </w:r>
              <w:r w:rsidRPr="0090648A">
                <w:rPr>
                  <w:rFonts w:cs="Times New Roman"/>
                  <w:noProof/>
                  <w:color w:val="auto"/>
                  <w:szCs w:val="24"/>
                  <w:lang w:val="en-US"/>
                </w:rPr>
                <w:t xml:space="preserve">Baker, D. M. (2013). Service Quality and Customer Satisfaction in the Airline Industry: A Comparison. </w:t>
              </w:r>
              <w:r w:rsidRPr="0090648A">
                <w:rPr>
                  <w:rFonts w:cs="Times New Roman"/>
                  <w:i/>
                  <w:iCs/>
                  <w:noProof/>
                  <w:color w:val="auto"/>
                  <w:szCs w:val="24"/>
                  <w:lang w:val="en-US"/>
                </w:rPr>
                <w:t>American Journal of Tourism Research</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Brady, M. K. (2001). Some new thoughts on conceptualizing perceived service quality: A. </w:t>
              </w:r>
              <w:r w:rsidRPr="0090648A">
                <w:rPr>
                  <w:rFonts w:cs="Times New Roman"/>
                  <w:i/>
                  <w:iCs/>
                  <w:noProof/>
                  <w:color w:val="auto"/>
                  <w:szCs w:val="24"/>
                  <w:lang w:val="en-US"/>
                </w:rPr>
                <w:t>Journal of Marketing</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Callan, R. J. (2001). Business travelers’ perception of service quality: A prefatory study of two. </w:t>
              </w:r>
              <w:r w:rsidRPr="0090648A">
                <w:rPr>
                  <w:rFonts w:cs="Times New Roman"/>
                  <w:i/>
                  <w:iCs/>
                  <w:noProof/>
                  <w:color w:val="auto"/>
                  <w:szCs w:val="24"/>
                  <w:lang w:val="en-US"/>
                </w:rPr>
                <w:t>International Journal of Tourism Research</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Elliott, D. S. (2001). </w:t>
              </w:r>
              <w:r w:rsidRPr="004154E6">
                <w:rPr>
                  <w:rFonts w:cs="Times New Roman"/>
                  <w:noProof/>
                  <w:color w:val="auto"/>
                  <w:szCs w:val="24"/>
                  <w:lang w:val="en-US"/>
                </w:rPr>
                <w:t>Measuring Customers’ Overall Satisfaction: A Multi-Attributes Assessment.</w:t>
              </w:r>
              <w:r w:rsidRPr="0090648A">
                <w:rPr>
                  <w:rFonts w:cs="Times New Roman"/>
                  <w:noProof/>
                  <w:color w:val="auto"/>
                  <w:szCs w:val="24"/>
                  <w:lang w:val="en-US"/>
                </w:rPr>
                <w:t xml:space="preserve"> </w:t>
              </w:r>
              <w:r w:rsidRPr="0090648A">
                <w:rPr>
                  <w:rFonts w:cs="Times New Roman"/>
                  <w:i/>
                  <w:iCs/>
                  <w:noProof/>
                  <w:color w:val="auto"/>
                  <w:szCs w:val="24"/>
                  <w:lang w:val="en-US"/>
                </w:rPr>
                <w:t>Services Marketing Quarterly</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Fodness, D. a. (2007). Passengers&amp;#39; </w:t>
              </w:r>
              <w:r w:rsidRPr="004154E6">
                <w:rPr>
                  <w:rFonts w:cs="Times New Roman"/>
                  <w:noProof/>
                  <w:color w:val="auto"/>
                  <w:szCs w:val="24"/>
                  <w:lang w:val="en-US"/>
                </w:rPr>
                <w:t>expectations of airport service quality</w:t>
              </w:r>
              <w:r w:rsidRPr="0090648A">
                <w:rPr>
                  <w:rFonts w:cs="Times New Roman"/>
                  <w:noProof/>
                  <w:color w:val="auto"/>
                  <w:szCs w:val="24"/>
                  <w:lang w:val="en-US"/>
                </w:rPr>
                <w:t xml:space="preserve">. </w:t>
              </w:r>
              <w:r w:rsidRPr="0090648A">
                <w:rPr>
                  <w:rFonts w:cs="Times New Roman"/>
                  <w:i/>
                  <w:iCs/>
                  <w:noProof/>
                  <w:color w:val="auto"/>
                  <w:szCs w:val="24"/>
                  <w:lang w:val="en-US"/>
                </w:rPr>
                <w:t>Journal of Services Marketing</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Gomes, G. (2016). </w:t>
              </w:r>
              <w:r w:rsidRPr="004154E6">
                <w:rPr>
                  <w:rFonts w:cs="Times New Roman"/>
                  <w:noProof/>
                  <w:color w:val="auto"/>
                  <w:szCs w:val="24"/>
                  <w:lang w:val="en-US"/>
                </w:rPr>
                <w:t>Measuring airport service quality: A multidmensional approach.</w:t>
              </w:r>
              <w:r w:rsidRPr="0090648A">
                <w:rPr>
                  <w:rFonts w:cs="Times New Roman"/>
                  <w:noProof/>
                  <w:color w:val="auto"/>
                  <w:szCs w:val="24"/>
                  <w:lang w:val="en-US"/>
                </w:rPr>
                <w:t xml:space="preserve"> </w:t>
              </w:r>
              <w:r w:rsidRPr="0090648A">
                <w:rPr>
                  <w:rFonts w:cs="Times New Roman"/>
                  <w:i/>
                  <w:iCs/>
                  <w:noProof/>
                  <w:color w:val="auto"/>
                  <w:szCs w:val="24"/>
                  <w:lang w:val="en-US"/>
                </w:rPr>
                <w:t>Journal of Air Transport Management</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Gordon, P. (2016). Service Quality and Customer Loyalty in the Commercial Airline Industry. </w:t>
              </w:r>
              <w:r w:rsidRPr="0090648A">
                <w:rPr>
                  <w:rFonts w:cs="Times New Roman"/>
                  <w:i/>
                  <w:iCs/>
                  <w:noProof/>
                  <w:color w:val="auto"/>
                  <w:szCs w:val="24"/>
                  <w:lang w:val="en-US"/>
                </w:rPr>
                <w:t>Journal of Travel Research</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Hoxby, C. (2000). Does Competition Among Public School Benefit Students and Taxpayers? </w:t>
              </w:r>
              <w:r w:rsidRPr="0090648A">
                <w:rPr>
                  <w:rFonts w:cs="Times New Roman"/>
                  <w:i/>
                  <w:iCs/>
                  <w:noProof/>
                  <w:color w:val="auto"/>
                  <w:szCs w:val="24"/>
                  <w:lang w:val="en-US"/>
                </w:rPr>
                <w:t>American Economic Review</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Jerônimo, T. d. (2014). </w:t>
              </w:r>
              <w:r w:rsidRPr="004154E6">
                <w:rPr>
                  <w:rFonts w:cs="Times New Roman"/>
                  <w:noProof/>
                  <w:color w:val="auto"/>
                  <w:szCs w:val="24"/>
                  <w:lang w:val="en-US"/>
                </w:rPr>
                <w:t>Measuring quality service.</w:t>
              </w:r>
              <w:r w:rsidRPr="0090648A">
                <w:rPr>
                  <w:rFonts w:cs="Times New Roman"/>
                  <w:noProof/>
                  <w:color w:val="auto"/>
                  <w:szCs w:val="24"/>
                  <w:lang w:val="en-US"/>
                </w:rPr>
                <w:t xml:space="preserve"> </w:t>
              </w:r>
              <w:r w:rsidRPr="004154E6">
                <w:rPr>
                  <w:rFonts w:cs="Times New Roman"/>
                  <w:i/>
                  <w:iCs/>
                  <w:noProof/>
                  <w:color w:val="auto"/>
                  <w:szCs w:val="24"/>
                  <w:lang w:val="en-US"/>
                </w:rPr>
                <w:t>Emberald</w:t>
              </w:r>
              <w:r w:rsidRPr="0090648A">
                <w:rPr>
                  <w:rFonts w:cs="Times New Roman"/>
                  <w:i/>
                  <w:iCs/>
                  <w:noProof/>
                  <w:color w:val="auto"/>
                  <w:szCs w:val="24"/>
                  <w:lang w:val="en-US"/>
                </w:rPr>
                <w:t xml:space="preserve"> Insight</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t xml:space="preserve">Lubbe, B. D. (2017). </w:t>
              </w:r>
              <w:r w:rsidRPr="004154E6">
                <w:rPr>
                  <w:rFonts w:cs="Times New Roman"/>
                  <w:noProof/>
                  <w:color w:val="auto"/>
                  <w:szCs w:val="24"/>
                  <w:lang w:val="en-US"/>
                </w:rPr>
                <w:t>An application</w:t>
              </w:r>
              <w:r w:rsidRPr="0090648A">
                <w:rPr>
                  <w:rFonts w:cs="Times New Roman"/>
                  <w:noProof/>
                  <w:color w:val="auto"/>
                  <w:szCs w:val="24"/>
                  <w:lang w:val="en-US"/>
                </w:rPr>
                <w:t xml:space="preserve"> of the airport service quality model in </w:t>
              </w:r>
              <w:r w:rsidRPr="004154E6">
                <w:rPr>
                  <w:rFonts w:cs="Times New Roman"/>
                  <w:noProof/>
                  <w:color w:val="auto"/>
                  <w:szCs w:val="24"/>
                  <w:lang w:val="en-US"/>
                </w:rPr>
                <w:t>south</w:t>
              </w:r>
              <w:r w:rsidRPr="0090648A">
                <w:rPr>
                  <w:rFonts w:cs="Times New Roman"/>
                  <w:noProof/>
                  <w:color w:val="auto"/>
                  <w:szCs w:val="24"/>
                  <w:lang w:val="en-US"/>
                </w:rPr>
                <w:t xml:space="preserve"> </w:t>
              </w:r>
              <w:r w:rsidRPr="004154E6">
                <w:rPr>
                  <w:rFonts w:cs="Times New Roman"/>
                  <w:noProof/>
                  <w:color w:val="auto"/>
                  <w:szCs w:val="24"/>
                  <w:lang w:val="en-US"/>
                </w:rPr>
                <w:t>africa</w:t>
              </w:r>
              <w:r w:rsidRPr="0090648A">
                <w:rPr>
                  <w:rFonts w:cs="Times New Roman"/>
                  <w:noProof/>
                  <w:color w:val="auto"/>
                  <w:szCs w:val="24"/>
                  <w:lang w:val="en-US"/>
                </w:rPr>
                <w:t xml:space="preserve">. </w:t>
              </w:r>
              <w:r w:rsidRPr="0090648A">
                <w:rPr>
                  <w:rFonts w:cs="Times New Roman"/>
                  <w:i/>
                  <w:iCs/>
                  <w:noProof/>
                  <w:color w:val="auto"/>
                  <w:szCs w:val="24"/>
                  <w:lang w:val="en-US"/>
                </w:rPr>
                <w:t>Journal of Air Transport Management</w:t>
              </w:r>
              <w:r w:rsidRPr="0090648A">
                <w:rPr>
                  <w:rFonts w:cs="Times New Roman"/>
                  <w:noProof/>
                  <w:color w:val="auto"/>
                  <w:szCs w:val="24"/>
                  <w:lang w:val="en-US"/>
                </w:rPr>
                <w:t>.</w:t>
              </w:r>
            </w:p>
            <w:p w:rsidR="0090648A" w:rsidRPr="0090648A" w:rsidRDefault="0090648A" w:rsidP="0090648A">
              <w:pPr>
                <w:pStyle w:val="Bibliography"/>
                <w:spacing w:line="480" w:lineRule="auto"/>
                <w:ind w:left="720" w:hanging="720"/>
                <w:rPr>
                  <w:rFonts w:cs="Times New Roman"/>
                  <w:noProof/>
                  <w:color w:val="auto"/>
                  <w:szCs w:val="24"/>
                  <w:lang w:val="en-US"/>
                </w:rPr>
              </w:pPr>
              <w:r w:rsidRPr="0090648A">
                <w:rPr>
                  <w:rFonts w:cs="Times New Roman"/>
                  <w:noProof/>
                  <w:color w:val="auto"/>
                  <w:szCs w:val="24"/>
                  <w:lang w:val="en-US"/>
                </w:rPr>
                <w:lastRenderedPageBreak/>
                <w:t xml:space="preserve">MAZZEO, M. J. (2003). Competition and Service Quality in the U.S. Airline Industry. </w:t>
              </w:r>
              <w:r w:rsidRPr="0090648A">
                <w:rPr>
                  <w:rFonts w:cs="Times New Roman"/>
                  <w:i/>
                  <w:iCs/>
                  <w:noProof/>
                  <w:color w:val="auto"/>
                  <w:szCs w:val="24"/>
                  <w:lang w:val="en-US"/>
                </w:rPr>
                <w:t>Kluwer Academic Publisher</w:t>
              </w:r>
              <w:r w:rsidRPr="0090648A">
                <w:rPr>
                  <w:rFonts w:cs="Times New Roman"/>
                  <w:noProof/>
                  <w:color w:val="auto"/>
                  <w:szCs w:val="24"/>
                  <w:lang w:val="en-US"/>
                </w:rPr>
                <w:t>.</w:t>
              </w:r>
            </w:p>
            <w:p w:rsidR="0090648A" w:rsidRDefault="0090648A" w:rsidP="0090648A">
              <w:pPr>
                <w:spacing w:line="480" w:lineRule="auto"/>
              </w:pPr>
              <w:r w:rsidRPr="0090648A">
                <w:rPr>
                  <w:rFonts w:cs="Times New Roman"/>
                  <w:b/>
                  <w:bCs/>
                  <w:noProof/>
                  <w:color w:val="auto"/>
                  <w:szCs w:val="24"/>
                </w:rPr>
                <w:fldChar w:fldCharType="end"/>
              </w:r>
            </w:p>
          </w:sdtContent>
        </w:sdt>
      </w:sdtContent>
    </w:sdt>
    <w:p w:rsidR="0090648A" w:rsidRDefault="0090648A" w:rsidP="007E1F19">
      <w:pPr>
        <w:spacing w:line="480" w:lineRule="auto"/>
        <w:ind w:firstLine="720"/>
      </w:pPr>
    </w:p>
    <w:sectPr w:rsidR="0090648A" w:rsidSect="001858AD">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19A6" w:rsidRDefault="003719A6" w:rsidP="001858AD">
      <w:pPr>
        <w:spacing w:after="0" w:line="240" w:lineRule="auto"/>
      </w:pPr>
      <w:r>
        <w:separator/>
      </w:r>
    </w:p>
  </w:endnote>
  <w:endnote w:type="continuationSeparator" w:id="0">
    <w:p w:rsidR="003719A6" w:rsidRDefault="003719A6" w:rsidP="00185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19A6" w:rsidRDefault="003719A6" w:rsidP="001858AD">
      <w:pPr>
        <w:spacing w:after="0" w:line="240" w:lineRule="auto"/>
      </w:pPr>
      <w:r>
        <w:separator/>
      </w:r>
    </w:p>
  </w:footnote>
  <w:footnote w:type="continuationSeparator" w:id="0">
    <w:p w:rsidR="003719A6" w:rsidRDefault="003719A6" w:rsidP="001858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8AD" w:rsidRDefault="001858AD">
    <w:pPr>
      <w:pStyle w:val="Header"/>
    </w:pPr>
    <w:r>
      <w:t xml:space="preserve">SERVICE QUALITY IN AIRLINES </w:t>
    </w:r>
    <w:r>
      <w:tab/>
    </w:r>
    <w:r>
      <w:tab/>
    </w:r>
    <w:sdt>
      <w:sdtPr>
        <w:id w:val="-10777493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029E2">
          <w:rPr>
            <w:noProof/>
          </w:rPr>
          <w:t>2</w:t>
        </w:r>
        <w:r>
          <w:rPr>
            <w:noProof/>
          </w:rPr>
          <w:fldChar w:fldCharType="end"/>
        </w:r>
      </w:sdtContent>
    </w:sdt>
  </w:p>
  <w:p w:rsidR="001858AD" w:rsidRDefault="001858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8AD" w:rsidRDefault="001858AD">
    <w:pPr>
      <w:pStyle w:val="Header"/>
    </w:pPr>
    <w:r>
      <w:t>Running head: SERVICE QUALITY IN AIRLINES</w:t>
    </w:r>
    <w:r>
      <w:tab/>
    </w:r>
    <w:sdt>
      <w:sdtPr>
        <w:id w:val="-109454994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029E2">
          <w:rPr>
            <w:noProof/>
          </w:rPr>
          <w:t>1</w:t>
        </w:r>
        <w:r>
          <w:rPr>
            <w:noProof/>
          </w:rPr>
          <w:fldChar w:fldCharType="end"/>
        </w:r>
      </w:sdtContent>
    </w:sdt>
  </w:p>
  <w:p w:rsidR="001858AD" w:rsidRDefault="001858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0MrAwMrSwMDe0NLVU0lEKTi0uzszPAykwqgUAf0s89CwAAAA="/>
  </w:docVars>
  <w:rsids>
    <w:rsidRoot w:val="00227461"/>
    <w:rsid w:val="000B1E76"/>
    <w:rsid w:val="001029E2"/>
    <w:rsid w:val="001858AD"/>
    <w:rsid w:val="00227461"/>
    <w:rsid w:val="002C1ADD"/>
    <w:rsid w:val="002D3C1C"/>
    <w:rsid w:val="003719A6"/>
    <w:rsid w:val="003A378A"/>
    <w:rsid w:val="003B6B7F"/>
    <w:rsid w:val="004154E6"/>
    <w:rsid w:val="0047494A"/>
    <w:rsid w:val="004C6672"/>
    <w:rsid w:val="005A72A8"/>
    <w:rsid w:val="00605233"/>
    <w:rsid w:val="00613811"/>
    <w:rsid w:val="007B0E7B"/>
    <w:rsid w:val="007E1F19"/>
    <w:rsid w:val="00864477"/>
    <w:rsid w:val="0090648A"/>
    <w:rsid w:val="00975502"/>
    <w:rsid w:val="009E27B3"/>
    <w:rsid w:val="00A73555"/>
    <w:rsid w:val="00A923F8"/>
    <w:rsid w:val="00AB4890"/>
    <w:rsid w:val="00B90E21"/>
    <w:rsid w:val="00C10CCF"/>
    <w:rsid w:val="00CF0A8F"/>
    <w:rsid w:val="00D03DF5"/>
    <w:rsid w:val="00DD1ECD"/>
    <w:rsid w:val="00DF7347"/>
    <w:rsid w:val="00E63B02"/>
    <w:rsid w:val="00F27DAB"/>
    <w:rsid w:val="00F85C9E"/>
    <w:rsid w:val="00FA1C4F"/>
    <w:rsid w:val="00FD0C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C914D0-3243-4621-9FD9-EEDF942BE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648A"/>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1C4F"/>
  </w:style>
  <w:style w:type="paragraph" w:styleId="Header">
    <w:name w:val="header"/>
    <w:basedOn w:val="Normal"/>
    <w:link w:val="HeaderChar"/>
    <w:uiPriority w:val="99"/>
    <w:unhideWhenUsed/>
    <w:rsid w:val="00185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58AD"/>
  </w:style>
  <w:style w:type="paragraph" w:styleId="Footer">
    <w:name w:val="footer"/>
    <w:basedOn w:val="Normal"/>
    <w:link w:val="FooterChar"/>
    <w:uiPriority w:val="99"/>
    <w:unhideWhenUsed/>
    <w:rsid w:val="00185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8AD"/>
  </w:style>
  <w:style w:type="character" w:customStyle="1" w:styleId="Heading1Char">
    <w:name w:val="Heading 1 Char"/>
    <w:basedOn w:val="DefaultParagraphFont"/>
    <w:link w:val="Heading1"/>
    <w:uiPriority w:val="9"/>
    <w:rsid w:val="0090648A"/>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06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1948">
      <w:bodyDiv w:val="1"/>
      <w:marLeft w:val="0"/>
      <w:marRight w:val="0"/>
      <w:marTop w:val="0"/>
      <w:marBottom w:val="0"/>
      <w:divBdr>
        <w:top w:val="none" w:sz="0" w:space="0" w:color="auto"/>
        <w:left w:val="none" w:sz="0" w:space="0" w:color="auto"/>
        <w:bottom w:val="none" w:sz="0" w:space="0" w:color="auto"/>
        <w:right w:val="none" w:sz="0" w:space="0" w:color="auto"/>
      </w:divBdr>
    </w:div>
    <w:div w:id="50926477">
      <w:bodyDiv w:val="1"/>
      <w:marLeft w:val="0"/>
      <w:marRight w:val="0"/>
      <w:marTop w:val="0"/>
      <w:marBottom w:val="0"/>
      <w:divBdr>
        <w:top w:val="none" w:sz="0" w:space="0" w:color="auto"/>
        <w:left w:val="none" w:sz="0" w:space="0" w:color="auto"/>
        <w:bottom w:val="none" w:sz="0" w:space="0" w:color="auto"/>
        <w:right w:val="none" w:sz="0" w:space="0" w:color="auto"/>
      </w:divBdr>
    </w:div>
    <w:div w:id="98451571">
      <w:bodyDiv w:val="1"/>
      <w:marLeft w:val="0"/>
      <w:marRight w:val="0"/>
      <w:marTop w:val="0"/>
      <w:marBottom w:val="0"/>
      <w:divBdr>
        <w:top w:val="none" w:sz="0" w:space="0" w:color="auto"/>
        <w:left w:val="none" w:sz="0" w:space="0" w:color="auto"/>
        <w:bottom w:val="none" w:sz="0" w:space="0" w:color="auto"/>
        <w:right w:val="none" w:sz="0" w:space="0" w:color="auto"/>
      </w:divBdr>
    </w:div>
    <w:div w:id="346054931">
      <w:bodyDiv w:val="1"/>
      <w:marLeft w:val="0"/>
      <w:marRight w:val="0"/>
      <w:marTop w:val="0"/>
      <w:marBottom w:val="0"/>
      <w:divBdr>
        <w:top w:val="none" w:sz="0" w:space="0" w:color="auto"/>
        <w:left w:val="none" w:sz="0" w:space="0" w:color="auto"/>
        <w:bottom w:val="none" w:sz="0" w:space="0" w:color="auto"/>
        <w:right w:val="none" w:sz="0" w:space="0" w:color="auto"/>
      </w:divBdr>
    </w:div>
    <w:div w:id="466626855">
      <w:bodyDiv w:val="1"/>
      <w:marLeft w:val="0"/>
      <w:marRight w:val="0"/>
      <w:marTop w:val="0"/>
      <w:marBottom w:val="0"/>
      <w:divBdr>
        <w:top w:val="none" w:sz="0" w:space="0" w:color="auto"/>
        <w:left w:val="none" w:sz="0" w:space="0" w:color="auto"/>
        <w:bottom w:val="none" w:sz="0" w:space="0" w:color="auto"/>
        <w:right w:val="none" w:sz="0" w:space="0" w:color="auto"/>
      </w:divBdr>
    </w:div>
    <w:div w:id="664164751">
      <w:bodyDiv w:val="1"/>
      <w:marLeft w:val="0"/>
      <w:marRight w:val="0"/>
      <w:marTop w:val="0"/>
      <w:marBottom w:val="0"/>
      <w:divBdr>
        <w:top w:val="none" w:sz="0" w:space="0" w:color="auto"/>
        <w:left w:val="none" w:sz="0" w:space="0" w:color="auto"/>
        <w:bottom w:val="none" w:sz="0" w:space="0" w:color="auto"/>
        <w:right w:val="none" w:sz="0" w:space="0" w:color="auto"/>
      </w:divBdr>
    </w:div>
    <w:div w:id="687371201">
      <w:bodyDiv w:val="1"/>
      <w:marLeft w:val="0"/>
      <w:marRight w:val="0"/>
      <w:marTop w:val="0"/>
      <w:marBottom w:val="0"/>
      <w:divBdr>
        <w:top w:val="none" w:sz="0" w:space="0" w:color="auto"/>
        <w:left w:val="none" w:sz="0" w:space="0" w:color="auto"/>
        <w:bottom w:val="none" w:sz="0" w:space="0" w:color="auto"/>
        <w:right w:val="none" w:sz="0" w:space="0" w:color="auto"/>
      </w:divBdr>
    </w:div>
    <w:div w:id="692651386">
      <w:bodyDiv w:val="1"/>
      <w:marLeft w:val="0"/>
      <w:marRight w:val="0"/>
      <w:marTop w:val="0"/>
      <w:marBottom w:val="0"/>
      <w:divBdr>
        <w:top w:val="none" w:sz="0" w:space="0" w:color="auto"/>
        <w:left w:val="none" w:sz="0" w:space="0" w:color="auto"/>
        <w:bottom w:val="none" w:sz="0" w:space="0" w:color="auto"/>
        <w:right w:val="none" w:sz="0" w:space="0" w:color="auto"/>
      </w:divBdr>
    </w:div>
    <w:div w:id="991835248">
      <w:bodyDiv w:val="1"/>
      <w:marLeft w:val="0"/>
      <w:marRight w:val="0"/>
      <w:marTop w:val="0"/>
      <w:marBottom w:val="0"/>
      <w:divBdr>
        <w:top w:val="none" w:sz="0" w:space="0" w:color="auto"/>
        <w:left w:val="none" w:sz="0" w:space="0" w:color="auto"/>
        <w:bottom w:val="none" w:sz="0" w:space="0" w:color="auto"/>
        <w:right w:val="none" w:sz="0" w:space="0" w:color="auto"/>
      </w:divBdr>
    </w:div>
    <w:div w:id="1223524131">
      <w:bodyDiv w:val="1"/>
      <w:marLeft w:val="0"/>
      <w:marRight w:val="0"/>
      <w:marTop w:val="0"/>
      <w:marBottom w:val="0"/>
      <w:divBdr>
        <w:top w:val="none" w:sz="0" w:space="0" w:color="auto"/>
        <w:left w:val="none" w:sz="0" w:space="0" w:color="auto"/>
        <w:bottom w:val="none" w:sz="0" w:space="0" w:color="auto"/>
        <w:right w:val="none" w:sz="0" w:space="0" w:color="auto"/>
      </w:divBdr>
    </w:div>
    <w:div w:id="1357585620">
      <w:bodyDiv w:val="1"/>
      <w:marLeft w:val="0"/>
      <w:marRight w:val="0"/>
      <w:marTop w:val="0"/>
      <w:marBottom w:val="0"/>
      <w:divBdr>
        <w:top w:val="none" w:sz="0" w:space="0" w:color="auto"/>
        <w:left w:val="none" w:sz="0" w:space="0" w:color="auto"/>
        <w:bottom w:val="none" w:sz="0" w:space="0" w:color="auto"/>
        <w:right w:val="none" w:sz="0" w:space="0" w:color="auto"/>
      </w:divBdr>
    </w:div>
    <w:div w:id="1406107039">
      <w:bodyDiv w:val="1"/>
      <w:marLeft w:val="0"/>
      <w:marRight w:val="0"/>
      <w:marTop w:val="0"/>
      <w:marBottom w:val="0"/>
      <w:divBdr>
        <w:top w:val="none" w:sz="0" w:space="0" w:color="auto"/>
        <w:left w:val="none" w:sz="0" w:space="0" w:color="auto"/>
        <w:bottom w:val="none" w:sz="0" w:space="0" w:color="auto"/>
        <w:right w:val="none" w:sz="0" w:space="0" w:color="auto"/>
      </w:divBdr>
    </w:div>
    <w:div w:id="1486435974">
      <w:bodyDiv w:val="1"/>
      <w:marLeft w:val="0"/>
      <w:marRight w:val="0"/>
      <w:marTop w:val="0"/>
      <w:marBottom w:val="0"/>
      <w:divBdr>
        <w:top w:val="none" w:sz="0" w:space="0" w:color="auto"/>
        <w:left w:val="none" w:sz="0" w:space="0" w:color="auto"/>
        <w:bottom w:val="none" w:sz="0" w:space="0" w:color="auto"/>
        <w:right w:val="none" w:sz="0" w:space="0" w:color="auto"/>
      </w:divBdr>
    </w:div>
    <w:div w:id="1666088748">
      <w:bodyDiv w:val="1"/>
      <w:marLeft w:val="0"/>
      <w:marRight w:val="0"/>
      <w:marTop w:val="0"/>
      <w:marBottom w:val="0"/>
      <w:divBdr>
        <w:top w:val="none" w:sz="0" w:space="0" w:color="auto"/>
        <w:left w:val="none" w:sz="0" w:space="0" w:color="auto"/>
        <w:bottom w:val="none" w:sz="0" w:space="0" w:color="auto"/>
        <w:right w:val="none" w:sz="0" w:space="0" w:color="auto"/>
      </w:divBdr>
    </w:div>
    <w:div w:id="1693650983">
      <w:bodyDiv w:val="1"/>
      <w:marLeft w:val="0"/>
      <w:marRight w:val="0"/>
      <w:marTop w:val="0"/>
      <w:marBottom w:val="0"/>
      <w:divBdr>
        <w:top w:val="none" w:sz="0" w:space="0" w:color="auto"/>
        <w:left w:val="none" w:sz="0" w:space="0" w:color="auto"/>
        <w:bottom w:val="none" w:sz="0" w:space="0" w:color="auto"/>
        <w:right w:val="none" w:sz="0" w:space="0" w:color="auto"/>
      </w:divBdr>
    </w:div>
    <w:div w:id="1728870069">
      <w:bodyDiv w:val="1"/>
      <w:marLeft w:val="0"/>
      <w:marRight w:val="0"/>
      <w:marTop w:val="0"/>
      <w:marBottom w:val="0"/>
      <w:divBdr>
        <w:top w:val="none" w:sz="0" w:space="0" w:color="auto"/>
        <w:left w:val="none" w:sz="0" w:space="0" w:color="auto"/>
        <w:bottom w:val="none" w:sz="0" w:space="0" w:color="auto"/>
        <w:right w:val="none" w:sz="0" w:space="0" w:color="auto"/>
      </w:divBdr>
    </w:div>
    <w:div w:id="1763528333">
      <w:bodyDiv w:val="1"/>
      <w:marLeft w:val="0"/>
      <w:marRight w:val="0"/>
      <w:marTop w:val="0"/>
      <w:marBottom w:val="0"/>
      <w:divBdr>
        <w:top w:val="none" w:sz="0" w:space="0" w:color="auto"/>
        <w:left w:val="none" w:sz="0" w:space="0" w:color="auto"/>
        <w:bottom w:val="none" w:sz="0" w:space="0" w:color="auto"/>
        <w:right w:val="none" w:sz="0" w:space="0" w:color="auto"/>
      </w:divBdr>
    </w:div>
    <w:div w:id="1907372386">
      <w:bodyDiv w:val="1"/>
      <w:marLeft w:val="0"/>
      <w:marRight w:val="0"/>
      <w:marTop w:val="0"/>
      <w:marBottom w:val="0"/>
      <w:divBdr>
        <w:top w:val="none" w:sz="0" w:space="0" w:color="auto"/>
        <w:left w:val="none" w:sz="0" w:space="0" w:color="auto"/>
        <w:bottom w:val="none" w:sz="0" w:space="0" w:color="auto"/>
        <w:right w:val="none" w:sz="0" w:space="0" w:color="auto"/>
      </w:divBdr>
    </w:div>
    <w:div w:id="2081368679">
      <w:bodyDiv w:val="1"/>
      <w:marLeft w:val="0"/>
      <w:marRight w:val="0"/>
      <w:marTop w:val="0"/>
      <w:marBottom w:val="0"/>
      <w:divBdr>
        <w:top w:val="none" w:sz="0" w:space="0" w:color="auto"/>
        <w:left w:val="none" w:sz="0" w:space="0" w:color="auto"/>
        <w:bottom w:val="none" w:sz="0" w:space="0" w:color="auto"/>
        <w:right w:val="none" w:sz="0" w:space="0" w:color="auto"/>
      </w:divBdr>
    </w:div>
    <w:div w:id="214469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03</b:Tag>
    <b:SourceType>JournalArticle</b:SourceType>
    <b:Guid>{0157B4A6-66D8-4A3B-9CFF-4E3FC62AB238}</b:Guid>
    <b:Author>
      <b:Author>
        <b:NameList>
          <b:Person>
            <b:Last>MAZZEO</b:Last>
            <b:First>MICHAEL</b:First>
            <b:Middle>J.</b:Middle>
          </b:Person>
        </b:NameList>
      </b:Author>
    </b:Author>
    <b:Title>Competition and Service Quality in the U.S. Airline Industry</b:Title>
    <b:JournalName>Kluwer Academic Publisher</b:JournalName>
    <b:Year>2003</b:Year>
    <b:RefOrder>4</b:RefOrder>
  </b:Source>
  <b:Source>
    <b:Tag>Hox00</b:Tag>
    <b:SourceType>JournalArticle</b:SourceType>
    <b:Guid>{362F15A7-2CCD-4463-AB1B-BEBCA06928BD}</b:Guid>
    <b:Author>
      <b:Author>
        <b:NameList>
          <b:Person>
            <b:Last>Hoxby</b:Last>
            <b:First>Caroline</b:First>
          </b:Person>
        </b:NameList>
      </b:Author>
    </b:Author>
    <b:Title>Does Competition Among Public School Benefit Students and Taxpayers?</b:Title>
    <b:JournalName>American Economic Review</b:JournalName>
    <b:Year>2000</b:Year>
    <b:RefOrder>3</b:RefOrder>
  </b:Source>
  <b:Source>
    <b:Tag>Dav137</b:Tag>
    <b:SourceType>JournalArticle</b:SourceType>
    <b:Guid>{E05C6DBF-84AF-4157-A241-0B8ACA70E75C}</b:Guid>
    <b:Author>
      <b:Author>
        <b:NameList>
          <b:Person>
            <b:Last>Baker</b:Last>
            <b:First>David</b:First>
            <b:Middle>Mc. A</b:Middle>
          </b:Person>
        </b:NameList>
      </b:Author>
    </b:Author>
    <b:Title>Service Quality and Customer Satisfaction in the Airline Industry: A Comparison</b:Title>
    <b:JournalName>American Journal of Tourism Research</b:JournalName>
    <b:Year>2013</b:Year>
    <b:RefOrder>5</b:RefOrder>
  </b:Source>
  <b:Source>
    <b:Tag>DSh01</b:Tag>
    <b:SourceType>JournalArticle</b:SourceType>
    <b:Guid>{9AC4F778-61A5-4F86-8C06-CA8028BFD7DA}</b:Guid>
    <b:Author>
      <b:Author>
        <b:NameList>
          <b:Person>
            <b:Last>Elliott</b:Last>
            <b:First>D.</b:First>
            <b:Middle>Shin and K.M.</b:Middle>
          </b:Person>
        </b:NameList>
      </b:Author>
    </b:Author>
    <b:Title>Measuring Customers’ Overall Satisfaction: A Multi-Attributes Assessment</b:Title>
    <b:JournalName>Services Marketing Quarterly</b:JournalName>
    <b:Year>2001</b:Year>
    <b:RefOrder>6</b:RefOrder>
  </b:Source>
  <b:Source>
    <b:Tag>Bra01</b:Tag>
    <b:SourceType>JournalArticle</b:SourceType>
    <b:Guid>{997EB58E-744F-436A-9DE6-92FE5F6E4528}</b:Guid>
    <b:Author>
      <b:Author>
        <b:NameList>
          <b:Person>
            <b:Last>Brady</b:Last>
            <b:First>M.</b:First>
            <b:Middle>K., and Cronin Jr, J. J.</b:Middle>
          </b:Person>
        </b:NameList>
      </b:Author>
    </b:Author>
    <b:Title>Some new thoughts on conceptualizing perceived service quality: A</b:Title>
    <b:JournalName>Journal of Marketing</b:JournalName>
    <b:Year>2001</b:Year>
    <b:RefOrder>8</b:RefOrder>
  </b:Source>
  <b:Source>
    <b:Tag>Cal01</b:Tag>
    <b:SourceType>JournalArticle</b:SourceType>
    <b:Guid>{FCE3334E-1E83-40D2-9D7C-B940E4F66F7D}</b:Guid>
    <b:Author>
      <b:Author>
        <b:NameList>
          <b:Person>
            <b:Last>Callan</b:Last>
            <b:First>R.</b:First>
            <b:Middle>J., and Kyndt, G.</b:Middle>
          </b:Person>
        </b:NameList>
      </b:Author>
    </b:Author>
    <b:Title>Business travelers’ perception of service quality: A prefatory study of two</b:Title>
    <b:JournalName> International Journal of Tourism Research</b:JournalName>
    <b:Year>2001</b:Year>
    <b:RefOrder>9</b:RefOrder>
  </b:Source>
  <b:Source>
    <b:Tag>GCG16</b:Tag>
    <b:SourceType>JournalArticle</b:SourceType>
    <b:Guid>{EE60DA26-B903-4A8D-8D0D-239395C3D493}</b:Guid>
    <b:Author>
      <b:Author>
        <b:NameList>
          <b:Person>
            <b:Last>Gomes</b:Last>
            <b:First>G.C.</b:First>
          </b:Person>
        </b:NameList>
      </b:Author>
    </b:Author>
    <b:Title>Measuring airport service quality: A multidmensional approach.</b:Title>
    <b:JournalName>Journal of Air Transport Management</b:JournalName>
    <b:Year>2016</b:Year>
    <b:RefOrder>2</b:RefOrder>
  </b:Source>
  <b:Source>
    <b:Tag>Lub17</b:Tag>
    <b:SourceType>JournalArticle</b:SourceType>
    <b:Guid>{7F582A87-EDDA-4B13-8C15-E295B89BDCAC}</b:Guid>
    <b:Author>
      <b:Author>
        <b:NameList>
          <b:Person>
            <b:Last>Lubbe</b:Last>
            <b:First>B.</b:First>
            <b:Middle>D.</b:Middle>
          </b:Person>
        </b:NameList>
      </b:Author>
    </b:Author>
    <b:Title>An application of the airport service quality model in south africa.</b:Title>
    <b:JournalName>Journal of Air Transport Management</b:JournalName>
    <b:Year>2017</b:Year>
    <b:RefOrder>7</b:RefOrder>
  </b:Source>
  <b:Source>
    <b:Tag>Jun15</b:Tag>
    <b:SourceType>JournalArticle</b:SourceType>
    <b:Guid>{1BE648C7-55D8-4CE8-BD7C-ABF52F2B14F5}</b:Guid>
    <b:Author>
      <b:Author>
        <b:NameList>
          <b:Person>
            <b:Last>Fodness</b:Last>
            <b:First>D.,</b:First>
            <b:Middle>and Murray, B.</b:Middle>
          </b:Person>
        </b:NameList>
      </b:Author>
    </b:Author>
    <b:Title>Passengers&amp;#39; expectations of airport service quality</b:Title>
    <b:JournalName> Journal of Services Marketing</b:JournalName>
    <b:Year>2007</b:Year>
    <b:RefOrder>10</b:RefOrder>
  </b:Source>
  <b:Source>
    <b:Tag>PLG16</b:Tag>
    <b:SourceType>JournalArticle</b:SourceType>
    <b:Guid>{8909D43A-130D-499C-9043-09326AF6A62E}</b:Guid>
    <b:Author>
      <b:Author>
        <b:NameList>
          <b:Person>
            <b:Last>Gordon</b:Last>
            <b:First>P.L.</b:First>
          </b:Person>
        </b:NameList>
      </b:Author>
    </b:Author>
    <b:Title>Service Quality and Customer Loyalty in the Commercial Airline Industry.</b:Title>
    <b:JournalName>Journal of Travel Research</b:JournalName>
    <b:Year>2016</b:Year>
    <b:RefOrder>11</b:RefOrder>
  </b:Source>
  <b:Source>
    <b:Tag>Tac14</b:Tag>
    <b:SourceType>JournalArticle</b:SourceType>
    <b:Guid>{9920C1ED-F99A-45D4-9598-47CBDEBF0FB2}</b:Guid>
    <b:Author>
      <b:Author>
        <b:NameList>
          <b:Person>
            <b:Last>Jerônimo</b:Last>
            <b:First>Taciana</b:First>
            <b:Middle>de Barros</b:Middle>
          </b:Person>
        </b:NameList>
      </b:Author>
    </b:Author>
    <b:Title>Measuring quality service</b:Title>
    <b:JournalName>Emberald Insight</b:JournalName>
    <b:Year>2014</b:Year>
    <b:RefOrder>1</b:RefOrder>
  </b:Source>
</b:Sources>
</file>

<file path=customXml/itemProps1.xml><?xml version="1.0" encoding="utf-8"?>
<ds:datastoreItem xmlns:ds="http://schemas.openxmlformats.org/officeDocument/2006/customXml" ds:itemID="{794606A4-2262-4692-ABE7-A6E03BB2D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Travis Maupin</cp:lastModifiedBy>
  <cp:revision>2</cp:revision>
  <dcterms:created xsi:type="dcterms:W3CDTF">2017-05-14T01:24:00Z</dcterms:created>
  <dcterms:modified xsi:type="dcterms:W3CDTF">2017-05-14T01:24:00Z</dcterms:modified>
</cp:coreProperties>
</file>